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FDB0E" w14:textId="42576A96" w:rsidR="00687CBE" w:rsidRPr="00DA3B4E" w:rsidRDefault="00584E24" w:rsidP="00687CBE">
      <w:pPr>
        <w:spacing w:after="0"/>
        <w:jc w:val="center"/>
        <w:rPr>
          <w:sz w:val="28"/>
          <w:szCs w:val="28"/>
        </w:rPr>
      </w:pPr>
      <w:r w:rsidRPr="00DA3B4E"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6D100631" wp14:editId="1EFE2E3B">
            <wp:simplePos x="0" y="0"/>
            <wp:positionH relativeFrom="column">
              <wp:posOffset>5764612</wp:posOffset>
            </wp:positionH>
            <wp:positionV relativeFrom="paragraph">
              <wp:posOffset>-260350</wp:posOffset>
            </wp:positionV>
            <wp:extent cx="1034968" cy="717274"/>
            <wp:effectExtent l="0" t="0" r="0" b="6985"/>
            <wp:wrapNone/>
            <wp:docPr id="7" name="Picture 7" descr="CSC Logo Final - Lower 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SC Logo Final - Lower Cas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615" cy="730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CBE" w:rsidRPr="00DA3B4E">
        <w:rPr>
          <w:sz w:val="28"/>
          <w:szCs w:val="28"/>
        </w:rPr>
        <w:t>COVENHAM SAILING CLUB</w:t>
      </w:r>
    </w:p>
    <w:p w14:paraId="57DAB33B" w14:textId="5398334B" w:rsidR="006850F5" w:rsidRPr="00C11431" w:rsidRDefault="00687CBE" w:rsidP="00687CBE">
      <w:pPr>
        <w:spacing w:after="0"/>
        <w:jc w:val="center"/>
        <w:rPr>
          <w:b/>
          <w:bCs/>
          <w:i/>
          <w:iCs/>
          <w:sz w:val="24"/>
          <w:szCs w:val="24"/>
        </w:rPr>
      </w:pPr>
      <w:r w:rsidRPr="00C11431">
        <w:rPr>
          <w:b/>
          <w:bCs/>
          <w:sz w:val="24"/>
          <w:szCs w:val="24"/>
        </w:rPr>
        <w:t xml:space="preserve">Application for Membership </w:t>
      </w:r>
      <w:r w:rsidR="00C604B3" w:rsidRPr="00C11431">
        <w:rPr>
          <w:b/>
          <w:bCs/>
          <w:i/>
          <w:iCs/>
          <w:sz w:val="24"/>
          <w:szCs w:val="24"/>
        </w:rPr>
        <w:t xml:space="preserve">April </w:t>
      </w:r>
      <w:r w:rsidR="004D26A0" w:rsidRPr="00C11431">
        <w:rPr>
          <w:b/>
          <w:bCs/>
          <w:i/>
          <w:iCs/>
          <w:sz w:val="24"/>
          <w:szCs w:val="24"/>
        </w:rPr>
        <w:t>202</w:t>
      </w:r>
      <w:r w:rsidR="00C11431" w:rsidRPr="00C11431">
        <w:rPr>
          <w:b/>
          <w:bCs/>
          <w:i/>
          <w:iCs/>
          <w:sz w:val="24"/>
          <w:szCs w:val="24"/>
        </w:rPr>
        <w:t>4</w:t>
      </w:r>
      <w:r w:rsidR="006D4D0E" w:rsidRPr="00C11431">
        <w:rPr>
          <w:b/>
          <w:bCs/>
          <w:i/>
          <w:iCs/>
          <w:sz w:val="24"/>
          <w:szCs w:val="24"/>
        </w:rPr>
        <w:t xml:space="preserve"> </w:t>
      </w:r>
      <w:r w:rsidR="00D35DA3" w:rsidRPr="00C11431">
        <w:rPr>
          <w:b/>
          <w:bCs/>
          <w:i/>
          <w:iCs/>
          <w:sz w:val="24"/>
          <w:szCs w:val="24"/>
        </w:rPr>
        <w:t xml:space="preserve">to </w:t>
      </w:r>
      <w:r w:rsidR="00282B58" w:rsidRPr="00C11431">
        <w:rPr>
          <w:b/>
          <w:bCs/>
          <w:i/>
          <w:iCs/>
          <w:sz w:val="24"/>
          <w:szCs w:val="24"/>
        </w:rPr>
        <w:t>March 202</w:t>
      </w:r>
      <w:r w:rsidR="00C11431" w:rsidRPr="00C11431">
        <w:rPr>
          <w:b/>
          <w:bCs/>
          <w:i/>
          <w:iCs/>
          <w:sz w:val="24"/>
          <w:szCs w:val="24"/>
        </w:rPr>
        <w:t>5</w:t>
      </w:r>
      <w:r w:rsidR="006850F5" w:rsidRPr="00C11431">
        <w:rPr>
          <w:b/>
          <w:bCs/>
          <w:i/>
          <w:iCs/>
          <w:sz w:val="24"/>
          <w:szCs w:val="24"/>
        </w:rPr>
        <w:t xml:space="preserve"> inclusive</w:t>
      </w:r>
    </w:p>
    <w:p w14:paraId="49218AEA" w14:textId="77777777" w:rsidR="009D70D9" w:rsidRDefault="00687CBE" w:rsidP="009D70D9">
      <w:pPr>
        <w:spacing w:after="0" w:line="240" w:lineRule="auto"/>
        <w:rPr>
          <w:sz w:val="20"/>
          <w:szCs w:val="20"/>
        </w:rPr>
      </w:pPr>
      <w:r w:rsidRPr="00DA3B4E">
        <w:rPr>
          <w:sz w:val="20"/>
          <w:szCs w:val="20"/>
        </w:rPr>
        <w:t>I wish to be a member of Covenham Sailing Club</w:t>
      </w:r>
      <w:r w:rsidR="004D26A0" w:rsidRPr="00DA3B4E">
        <w:rPr>
          <w:sz w:val="20"/>
          <w:szCs w:val="20"/>
        </w:rPr>
        <w:t xml:space="preserve"> </w:t>
      </w:r>
      <w:r w:rsidR="009D70D9">
        <w:rPr>
          <w:sz w:val="20"/>
          <w:szCs w:val="20"/>
        </w:rPr>
        <w:t xml:space="preserve">from April </w:t>
      </w:r>
      <w:r w:rsidR="004D26A0" w:rsidRPr="00DA3B4E">
        <w:rPr>
          <w:sz w:val="20"/>
          <w:szCs w:val="20"/>
        </w:rPr>
        <w:t>202</w:t>
      </w:r>
      <w:r w:rsidR="00DF3B51">
        <w:rPr>
          <w:sz w:val="20"/>
          <w:szCs w:val="20"/>
        </w:rPr>
        <w:t>4</w:t>
      </w:r>
      <w:r w:rsidRPr="00DA3B4E">
        <w:rPr>
          <w:sz w:val="20"/>
          <w:szCs w:val="20"/>
        </w:rPr>
        <w:t>.  I hereby agree to abide by the rules of the Club and certify that any craft of mine will be covered by third party i</w:t>
      </w:r>
      <w:r w:rsidR="005019E3" w:rsidRPr="00DA3B4E">
        <w:rPr>
          <w:sz w:val="20"/>
          <w:szCs w:val="20"/>
        </w:rPr>
        <w:t>nsurance to a minimum of £5</w:t>
      </w:r>
      <w:r w:rsidRPr="00DA3B4E">
        <w:rPr>
          <w:sz w:val="20"/>
          <w:szCs w:val="20"/>
        </w:rPr>
        <w:t>,000,000 whilst sailed from or kept on Club premises.</w:t>
      </w:r>
      <w:r w:rsidR="00B23EF5" w:rsidRPr="00DA3B4E">
        <w:rPr>
          <w:sz w:val="20"/>
          <w:szCs w:val="20"/>
        </w:rPr>
        <w:t xml:space="preserve"> </w:t>
      </w:r>
      <w:r w:rsidRPr="00DA3B4E">
        <w:rPr>
          <w:sz w:val="20"/>
          <w:szCs w:val="20"/>
        </w:rPr>
        <w:t xml:space="preserve">  </w:t>
      </w:r>
    </w:p>
    <w:p w14:paraId="0400E8A8" w14:textId="5D4C09D1" w:rsidR="0073726C" w:rsidRDefault="00C811D9" w:rsidP="009D70D9">
      <w:pPr>
        <w:spacing w:after="0" w:line="240" w:lineRule="auto"/>
        <w:rPr>
          <w:sz w:val="20"/>
          <w:szCs w:val="20"/>
        </w:rPr>
      </w:pPr>
      <w:r w:rsidRPr="00DA3B4E">
        <w:rPr>
          <w:sz w:val="20"/>
          <w:szCs w:val="20"/>
        </w:rPr>
        <w:t>Policy Insurers ………</w:t>
      </w:r>
      <w:r w:rsidR="00B23EF5" w:rsidRPr="00DA3B4E">
        <w:rPr>
          <w:sz w:val="20"/>
          <w:szCs w:val="20"/>
        </w:rPr>
        <w:t>………………………………</w:t>
      </w:r>
      <w:r w:rsidR="00013C7B" w:rsidRPr="00DA3B4E">
        <w:rPr>
          <w:sz w:val="20"/>
          <w:szCs w:val="20"/>
        </w:rPr>
        <w:t>……</w:t>
      </w:r>
      <w:r w:rsidR="00B23EF5" w:rsidRPr="00DA3B4E">
        <w:rPr>
          <w:sz w:val="20"/>
          <w:szCs w:val="20"/>
        </w:rPr>
        <w:t xml:space="preserve"> Policy No </w:t>
      </w:r>
      <w:r w:rsidR="00013C7B" w:rsidRPr="00DA3B4E">
        <w:rPr>
          <w:sz w:val="20"/>
          <w:szCs w:val="20"/>
        </w:rPr>
        <w:t>………………………</w:t>
      </w:r>
      <w:r w:rsidR="00B23EF5" w:rsidRPr="00DA3B4E">
        <w:rPr>
          <w:sz w:val="20"/>
          <w:szCs w:val="20"/>
        </w:rPr>
        <w:t>…………</w:t>
      </w:r>
      <w:r w:rsidRPr="00DA3B4E">
        <w:rPr>
          <w:sz w:val="20"/>
          <w:szCs w:val="20"/>
        </w:rPr>
        <w:t>Policy Date S</w:t>
      </w:r>
      <w:r w:rsidR="004A76C9" w:rsidRPr="00DA3B4E">
        <w:rPr>
          <w:sz w:val="20"/>
          <w:szCs w:val="20"/>
        </w:rPr>
        <w:t xml:space="preserve">tart </w:t>
      </w:r>
      <w:r w:rsidR="0073726C" w:rsidRPr="00DA3B4E">
        <w:rPr>
          <w:sz w:val="20"/>
          <w:szCs w:val="20"/>
        </w:rPr>
        <w:t>……………………</w:t>
      </w:r>
      <w:r w:rsidR="00D55A19" w:rsidRPr="00DA3B4E">
        <w:rPr>
          <w:sz w:val="20"/>
          <w:szCs w:val="20"/>
        </w:rPr>
        <w:t>…………</w:t>
      </w:r>
    </w:p>
    <w:p w14:paraId="7D39BFD7" w14:textId="120738F5" w:rsidR="00013C7B" w:rsidRPr="00DA3B4E" w:rsidRDefault="00CB5694" w:rsidP="00687CBE">
      <w:pPr>
        <w:spacing w:after="0"/>
        <w:rPr>
          <w:sz w:val="20"/>
          <w:szCs w:val="20"/>
        </w:rPr>
      </w:pPr>
      <w:r w:rsidRPr="00DA3B4E">
        <w:rPr>
          <w:b/>
          <w:bCs/>
          <w:sz w:val="20"/>
          <w:szCs w:val="20"/>
        </w:rPr>
        <w:t>Signed…</w:t>
      </w:r>
      <w:r w:rsidRPr="00DA3B4E">
        <w:rPr>
          <w:sz w:val="20"/>
          <w:szCs w:val="20"/>
        </w:rPr>
        <w:t>…………………………</w:t>
      </w:r>
      <w:r w:rsidR="006D4D0E" w:rsidRPr="00DA3B4E">
        <w:rPr>
          <w:sz w:val="20"/>
          <w:szCs w:val="20"/>
        </w:rPr>
        <w:t>………………………………………………….</w:t>
      </w:r>
      <w:r w:rsidRPr="00DA3B4E">
        <w:rPr>
          <w:b/>
          <w:bCs/>
          <w:sz w:val="20"/>
          <w:szCs w:val="20"/>
        </w:rPr>
        <w:t>Date</w:t>
      </w:r>
      <w:r w:rsidRPr="00DA3B4E">
        <w:rPr>
          <w:sz w:val="20"/>
          <w:szCs w:val="20"/>
        </w:rPr>
        <w:t>………………</w:t>
      </w:r>
      <w:r w:rsidR="006D4D0E" w:rsidRPr="00DA3B4E">
        <w:rPr>
          <w:sz w:val="20"/>
          <w:szCs w:val="20"/>
        </w:rPr>
        <w:t>……</w:t>
      </w:r>
      <w:r w:rsidR="0074107B" w:rsidRPr="00DA3B4E">
        <w:rPr>
          <w:sz w:val="20"/>
          <w:szCs w:val="20"/>
        </w:rPr>
        <w:t>………………</w:t>
      </w:r>
      <w:r w:rsidR="00C20D72" w:rsidRPr="00DA3B4E">
        <w:rPr>
          <w:sz w:val="20"/>
          <w:szCs w:val="20"/>
        </w:rPr>
        <w:t>………………………………</w:t>
      </w:r>
      <w:r w:rsidR="00220A08">
        <w:rPr>
          <w:sz w:val="20"/>
          <w:szCs w:val="20"/>
        </w:rPr>
        <w:t>………</w:t>
      </w:r>
      <w:r w:rsidR="009D70D9">
        <w:rPr>
          <w:sz w:val="20"/>
          <w:szCs w:val="20"/>
        </w:rPr>
        <w:t>………………….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0A0" w:firstRow="1" w:lastRow="0" w:firstColumn="1" w:lastColumn="0" w:noHBand="0" w:noVBand="0"/>
      </w:tblPr>
      <w:tblGrid>
        <w:gridCol w:w="1413"/>
        <w:gridCol w:w="992"/>
        <w:gridCol w:w="2835"/>
        <w:gridCol w:w="2693"/>
        <w:gridCol w:w="142"/>
        <w:gridCol w:w="1276"/>
        <w:gridCol w:w="1134"/>
      </w:tblGrid>
      <w:tr w:rsidR="00DA3B4E" w:rsidRPr="00DA3B4E" w14:paraId="2402508A" w14:textId="77777777" w:rsidTr="00F05775">
        <w:tc>
          <w:tcPr>
            <w:tcW w:w="5240" w:type="dxa"/>
            <w:gridSpan w:val="3"/>
            <w:vAlign w:val="center"/>
          </w:tcPr>
          <w:p w14:paraId="045EFDD9" w14:textId="77777777" w:rsidR="00D81830" w:rsidRPr="00DA3B4E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Name:</w:t>
            </w:r>
          </w:p>
        </w:tc>
        <w:tc>
          <w:tcPr>
            <w:tcW w:w="5245" w:type="dxa"/>
            <w:gridSpan w:val="4"/>
            <w:vAlign w:val="center"/>
          </w:tcPr>
          <w:p w14:paraId="2B818CC6" w14:textId="40A6D5D7" w:rsidR="00D81830" w:rsidRPr="00DA3B4E" w:rsidRDefault="00AD25FE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ferred tel. number</w:t>
            </w:r>
          </w:p>
        </w:tc>
      </w:tr>
      <w:tr w:rsidR="00DA3B4E" w:rsidRPr="00DA3B4E" w14:paraId="4169FDD0" w14:textId="77777777" w:rsidTr="00F05775">
        <w:tc>
          <w:tcPr>
            <w:tcW w:w="5240" w:type="dxa"/>
            <w:gridSpan w:val="3"/>
            <w:vAlign w:val="center"/>
          </w:tcPr>
          <w:p w14:paraId="07D871FD" w14:textId="77777777" w:rsidR="00D81830" w:rsidRPr="00DA3B4E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Address:</w:t>
            </w:r>
          </w:p>
        </w:tc>
        <w:tc>
          <w:tcPr>
            <w:tcW w:w="5245" w:type="dxa"/>
            <w:gridSpan w:val="4"/>
            <w:vAlign w:val="center"/>
          </w:tcPr>
          <w:p w14:paraId="15999EB3" w14:textId="359FF897" w:rsidR="00D81830" w:rsidRPr="00DA3B4E" w:rsidRDefault="00AD25FE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ternate number </w:t>
            </w:r>
          </w:p>
        </w:tc>
      </w:tr>
      <w:tr w:rsidR="00DA3B4E" w:rsidRPr="00DA3B4E" w14:paraId="523300F5" w14:textId="77777777" w:rsidTr="00F05775">
        <w:tc>
          <w:tcPr>
            <w:tcW w:w="5240" w:type="dxa"/>
            <w:gridSpan w:val="3"/>
            <w:vAlign w:val="center"/>
          </w:tcPr>
          <w:p w14:paraId="1A3AE4AA" w14:textId="77777777" w:rsidR="00D81830" w:rsidRPr="00DA3B4E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245" w:type="dxa"/>
            <w:gridSpan w:val="4"/>
            <w:vAlign w:val="center"/>
          </w:tcPr>
          <w:p w14:paraId="606307E7" w14:textId="0D3BB7E2" w:rsidR="00D81830" w:rsidRPr="00DA3B4E" w:rsidRDefault="00AD25FE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ergency contact Number</w:t>
            </w:r>
          </w:p>
        </w:tc>
      </w:tr>
      <w:tr w:rsidR="00697CEE" w:rsidRPr="00DA3B4E" w14:paraId="5A125486" w14:textId="77777777" w:rsidTr="00F05775">
        <w:tc>
          <w:tcPr>
            <w:tcW w:w="5240" w:type="dxa"/>
            <w:gridSpan w:val="3"/>
            <w:vAlign w:val="center"/>
          </w:tcPr>
          <w:p w14:paraId="09B8A142" w14:textId="77777777" w:rsidR="00697CEE" w:rsidRPr="00DA3B4E" w:rsidRDefault="00697CEE" w:rsidP="00D8183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245" w:type="dxa"/>
            <w:gridSpan w:val="4"/>
            <w:vMerge w:val="restart"/>
            <w:vAlign w:val="center"/>
          </w:tcPr>
          <w:p w14:paraId="273A6A01" w14:textId="02C211B2" w:rsidR="00697CEE" w:rsidRPr="00DA3B4E" w:rsidRDefault="00697CE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Ha</w:t>
            </w:r>
            <w:r>
              <w:rPr>
                <w:sz w:val="20"/>
                <w:szCs w:val="20"/>
              </w:rPr>
              <w:t xml:space="preserve">s anyone included in your </w:t>
            </w:r>
            <w:r w:rsidR="00AD25FE">
              <w:rPr>
                <w:sz w:val="20"/>
                <w:szCs w:val="20"/>
              </w:rPr>
              <w:t>membership participated</w:t>
            </w:r>
            <w:r>
              <w:rPr>
                <w:sz w:val="20"/>
                <w:szCs w:val="20"/>
              </w:rPr>
              <w:t xml:space="preserve"> in </w:t>
            </w:r>
            <w:r w:rsidRPr="00DA3B4E">
              <w:rPr>
                <w:sz w:val="20"/>
                <w:szCs w:val="20"/>
              </w:rPr>
              <w:t xml:space="preserve"> either of the following Safety boat courses?</w:t>
            </w:r>
          </w:p>
          <w:p w14:paraId="4F4BA669" w14:textId="77777777" w:rsidR="00697CEE" w:rsidRDefault="00697CE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b/>
                <w:bCs/>
                <w:sz w:val="20"/>
                <w:szCs w:val="20"/>
              </w:rPr>
              <w:t xml:space="preserve">CSC Familiarisation   </w:t>
            </w:r>
            <w:r w:rsidRPr="00DA3B4E">
              <w:rPr>
                <w:sz w:val="20"/>
                <w:szCs w:val="20"/>
              </w:rPr>
              <w:t>YES/NO</w:t>
            </w:r>
            <w:r w:rsidRPr="00DA3B4E">
              <w:rPr>
                <w:b/>
                <w:bCs/>
                <w:sz w:val="20"/>
                <w:szCs w:val="20"/>
              </w:rPr>
              <w:t xml:space="preserve">      PB2 </w:t>
            </w:r>
            <w:r w:rsidRPr="00DA3B4E">
              <w:rPr>
                <w:sz w:val="20"/>
                <w:szCs w:val="20"/>
              </w:rPr>
              <w:t>YES / NO</w:t>
            </w:r>
          </w:p>
          <w:p w14:paraId="0B0F03D2" w14:textId="45DAAB89" w:rsidR="00697CEE" w:rsidRPr="00DA3B4E" w:rsidRDefault="00697CE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  <w:r w:rsidR="00C604B3">
              <w:rPr>
                <w:sz w:val="20"/>
                <w:szCs w:val="20"/>
              </w:rPr>
              <w:t>(s)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697CEE" w:rsidRPr="00DA3B4E" w14:paraId="21E3E97C" w14:textId="77777777" w:rsidTr="00F05775">
        <w:tc>
          <w:tcPr>
            <w:tcW w:w="5240" w:type="dxa"/>
            <w:gridSpan w:val="3"/>
            <w:vAlign w:val="center"/>
          </w:tcPr>
          <w:p w14:paraId="0C416C3A" w14:textId="15C43B50" w:rsidR="00697CEE" w:rsidRPr="00DA3B4E" w:rsidRDefault="00AD25F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Postcode:</w:t>
            </w:r>
          </w:p>
        </w:tc>
        <w:tc>
          <w:tcPr>
            <w:tcW w:w="5245" w:type="dxa"/>
            <w:gridSpan w:val="4"/>
            <w:vMerge/>
            <w:vAlign w:val="center"/>
          </w:tcPr>
          <w:p w14:paraId="44E1B4DA" w14:textId="1960877C" w:rsidR="00697CEE" w:rsidRPr="00DA3B4E" w:rsidRDefault="00697CEE" w:rsidP="00687CB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97CEE" w:rsidRPr="00DA3B4E" w14:paraId="1FE4B1FF" w14:textId="77777777" w:rsidTr="00F05775">
        <w:tc>
          <w:tcPr>
            <w:tcW w:w="5240" w:type="dxa"/>
            <w:gridSpan w:val="3"/>
            <w:vAlign w:val="center"/>
          </w:tcPr>
          <w:p w14:paraId="3F810F2A" w14:textId="470A23E1" w:rsidR="00697CEE" w:rsidRPr="00DA3B4E" w:rsidRDefault="00AD25F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Email Address:</w:t>
            </w:r>
          </w:p>
        </w:tc>
        <w:tc>
          <w:tcPr>
            <w:tcW w:w="5245" w:type="dxa"/>
            <w:gridSpan w:val="4"/>
            <w:vMerge/>
            <w:vAlign w:val="center"/>
          </w:tcPr>
          <w:p w14:paraId="552FA549" w14:textId="0726BCB7" w:rsidR="00697CEE" w:rsidRPr="00DA3B4E" w:rsidRDefault="00697CEE" w:rsidP="00687CB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F05775" w:rsidRPr="00DA3B4E" w14:paraId="77438FA2" w14:textId="77777777" w:rsidTr="009D70D9">
        <w:trPr>
          <w:trHeight w:val="57"/>
        </w:trPr>
        <w:tc>
          <w:tcPr>
            <w:tcW w:w="2405" w:type="dxa"/>
            <w:gridSpan w:val="2"/>
            <w:vAlign w:val="center"/>
          </w:tcPr>
          <w:p w14:paraId="5559920E" w14:textId="67530885" w:rsidR="00F05775" w:rsidRPr="00F05775" w:rsidRDefault="00F05775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05775">
              <w:rPr>
                <w:b/>
                <w:bCs/>
                <w:sz w:val="20"/>
                <w:szCs w:val="20"/>
              </w:rPr>
              <w:t>Dinghy sailing</w:t>
            </w:r>
          </w:p>
        </w:tc>
        <w:tc>
          <w:tcPr>
            <w:tcW w:w="2835" w:type="dxa"/>
            <w:vAlign w:val="center"/>
          </w:tcPr>
          <w:p w14:paraId="3C36362E" w14:textId="6E6AAAFB" w:rsidR="00F05775" w:rsidRPr="00F05775" w:rsidRDefault="00F05775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05775">
              <w:rPr>
                <w:b/>
                <w:bCs/>
                <w:sz w:val="20"/>
                <w:szCs w:val="20"/>
              </w:rPr>
              <w:t>Windsurf</w:t>
            </w:r>
          </w:p>
        </w:tc>
        <w:tc>
          <w:tcPr>
            <w:tcW w:w="2693" w:type="dxa"/>
            <w:vAlign w:val="center"/>
          </w:tcPr>
          <w:p w14:paraId="46A7340A" w14:textId="18227150" w:rsidR="00F05775" w:rsidRPr="00F05775" w:rsidRDefault="00F05775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proofErr w:type="spellStart"/>
            <w:r w:rsidRPr="00F05775">
              <w:rPr>
                <w:b/>
                <w:bCs/>
                <w:sz w:val="20"/>
                <w:szCs w:val="20"/>
              </w:rPr>
              <w:t>Wingfoil</w:t>
            </w:r>
            <w:proofErr w:type="spellEnd"/>
          </w:p>
        </w:tc>
        <w:tc>
          <w:tcPr>
            <w:tcW w:w="2552" w:type="dxa"/>
            <w:gridSpan w:val="3"/>
            <w:vAlign w:val="center"/>
          </w:tcPr>
          <w:p w14:paraId="06C96565" w14:textId="46C7FDA5" w:rsidR="00F05775" w:rsidRPr="00F05775" w:rsidRDefault="00F05775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05775">
              <w:rPr>
                <w:b/>
                <w:bCs/>
                <w:sz w:val="20"/>
                <w:szCs w:val="20"/>
              </w:rPr>
              <w:t>Paddleboard</w:t>
            </w:r>
          </w:p>
        </w:tc>
      </w:tr>
      <w:tr w:rsidR="00DA3B4E" w:rsidRPr="00DA3B4E" w14:paraId="5429D0C4" w14:textId="77777777" w:rsidTr="00F05775">
        <w:trPr>
          <w:trHeight w:val="274"/>
        </w:trPr>
        <w:tc>
          <w:tcPr>
            <w:tcW w:w="1413" w:type="dxa"/>
            <w:shd w:val="clear" w:color="auto" w:fill="808080"/>
            <w:vAlign w:val="center"/>
          </w:tcPr>
          <w:p w14:paraId="48959B0D" w14:textId="77777777" w:rsidR="00687CBE" w:rsidRPr="00DA3B4E" w:rsidRDefault="00FA6BC1" w:rsidP="00FA6BC1">
            <w:pPr>
              <w:spacing w:after="120" w:line="240" w:lineRule="auto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Membership Type</w:t>
            </w:r>
          </w:p>
        </w:tc>
        <w:tc>
          <w:tcPr>
            <w:tcW w:w="6662" w:type="dxa"/>
            <w:gridSpan w:val="4"/>
            <w:shd w:val="clear" w:color="auto" w:fill="808080"/>
            <w:vAlign w:val="center"/>
          </w:tcPr>
          <w:p w14:paraId="2E6A1FC2" w14:textId="77777777" w:rsidR="00687CBE" w:rsidRPr="00DA3B4E" w:rsidRDefault="00FA6BC1" w:rsidP="00FA6BC1">
            <w:pPr>
              <w:spacing w:after="120" w:line="240" w:lineRule="auto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Details</w:t>
            </w:r>
          </w:p>
        </w:tc>
        <w:tc>
          <w:tcPr>
            <w:tcW w:w="1276" w:type="dxa"/>
            <w:shd w:val="clear" w:color="auto" w:fill="808080"/>
            <w:vAlign w:val="center"/>
          </w:tcPr>
          <w:p w14:paraId="38512DBE" w14:textId="77777777" w:rsidR="00687CBE" w:rsidRPr="00DA3B4E" w:rsidRDefault="00687CBE" w:rsidP="00FA6BC1">
            <w:pPr>
              <w:spacing w:after="120" w:line="240" w:lineRule="auto"/>
              <w:jc w:val="center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Fee</w:t>
            </w:r>
          </w:p>
        </w:tc>
        <w:tc>
          <w:tcPr>
            <w:tcW w:w="1134" w:type="dxa"/>
            <w:shd w:val="clear" w:color="auto" w:fill="808080"/>
            <w:vAlign w:val="center"/>
          </w:tcPr>
          <w:p w14:paraId="1D54AAD1" w14:textId="26AD50BE" w:rsidR="00687CBE" w:rsidRPr="00DA3B4E" w:rsidRDefault="006D4D0E" w:rsidP="00FA6BC1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Amount Paid</w:t>
            </w:r>
          </w:p>
        </w:tc>
      </w:tr>
      <w:tr w:rsidR="00DA3B4E" w:rsidRPr="00DA3B4E" w14:paraId="7F69DEA9" w14:textId="77777777" w:rsidTr="00F05775">
        <w:tc>
          <w:tcPr>
            <w:tcW w:w="1413" w:type="dxa"/>
          </w:tcPr>
          <w:p w14:paraId="633ADBEC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Full Single Membership</w:t>
            </w:r>
          </w:p>
        </w:tc>
        <w:tc>
          <w:tcPr>
            <w:tcW w:w="6662" w:type="dxa"/>
            <w:gridSpan w:val="4"/>
          </w:tcPr>
          <w:p w14:paraId="6413DC13" w14:textId="2B454042" w:rsidR="00687CBE" w:rsidRPr="00DA3B4E" w:rsidRDefault="0074107B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For individual dinghy / windsurf</w:t>
            </w:r>
            <w:r w:rsidR="006E69C5">
              <w:rPr>
                <w:sz w:val="20"/>
                <w:szCs w:val="20"/>
              </w:rPr>
              <w:t>/wing</w:t>
            </w:r>
            <w:r w:rsidR="000E57CF">
              <w:rPr>
                <w:sz w:val="20"/>
                <w:szCs w:val="20"/>
              </w:rPr>
              <w:t>-</w:t>
            </w:r>
            <w:r w:rsidR="006E69C5">
              <w:rPr>
                <w:sz w:val="20"/>
                <w:szCs w:val="20"/>
              </w:rPr>
              <w:t xml:space="preserve">foil </w:t>
            </w:r>
            <w:r w:rsidR="000209C3">
              <w:rPr>
                <w:sz w:val="20"/>
                <w:szCs w:val="20"/>
              </w:rPr>
              <w:t>/</w:t>
            </w:r>
            <w:r w:rsidR="00C20D72" w:rsidRPr="00DA3B4E">
              <w:rPr>
                <w:sz w:val="20"/>
                <w:szCs w:val="20"/>
              </w:rPr>
              <w:t xml:space="preserve">paddleboard </w:t>
            </w:r>
            <w:r w:rsidRPr="00DA3B4E">
              <w:rPr>
                <w:sz w:val="20"/>
                <w:szCs w:val="20"/>
              </w:rPr>
              <w:t>members.</w:t>
            </w:r>
          </w:p>
        </w:tc>
        <w:tc>
          <w:tcPr>
            <w:tcW w:w="1276" w:type="dxa"/>
          </w:tcPr>
          <w:p w14:paraId="68EEC1F5" w14:textId="09FAEBBC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1</w:t>
            </w:r>
            <w:r w:rsidR="00220A08">
              <w:rPr>
                <w:sz w:val="20"/>
                <w:szCs w:val="20"/>
              </w:rPr>
              <w:t>75</w:t>
            </w:r>
          </w:p>
        </w:tc>
        <w:tc>
          <w:tcPr>
            <w:tcW w:w="1134" w:type="dxa"/>
          </w:tcPr>
          <w:p w14:paraId="2A93B3EA" w14:textId="2351F919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3CEB8B9E" w14:textId="77777777" w:rsidTr="00F05775">
        <w:tc>
          <w:tcPr>
            <w:tcW w:w="1413" w:type="dxa"/>
          </w:tcPr>
          <w:p w14:paraId="1B90049D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Family Membership</w:t>
            </w:r>
          </w:p>
          <w:p w14:paraId="4DC108AC" w14:textId="77777777" w:rsidR="00687CBE" w:rsidRPr="00DA3B4E" w:rsidRDefault="00687CBE" w:rsidP="00C20D7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662" w:type="dxa"/>
            <w:gridSpan w:val="4"/>
          </w:tcPr>
          <w:p w14:paraId="01768555" w14:textId="2025BC12" w:rsidR="00687CBE" w:rsidRPr="00DA3B4E" w:rsidRDefault="00C20D72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 xml:space="preserve">For groups living as a family unit: </w:t>
            </w:r>
            <w:r w:rsidR="000D5468" w:rsidRPr="00DA3B4E">
              <w:rPr>
                <w:sz w:val="20"/>
                <w:szCs w:val="20"/>
              </w:rPr>
              <w:t>Please provide</w:t>
            </w:r>
            <w:r w:rsidR="00687CBE" w:rsidRPr="00DA3B4E">
              <w:rPr>
                <w:sz w:val="20"/>
                <w:szCs w:val="20"/>
              </w:rPr>
              <w:t xml:space="preserve"> name of partner and names and </w:t>
            </w:r>
            <w:r w:rsidRPr="00DA3B4E">
              <w:rPr>
                <w:b/>
                <w:bCs/>
                <w:sz w:val="20"/>
                <w:szCs w:val="20"/>
              </w:rPr>
              <w:t>DOB</w:t>
            </w:r>
            <w:r w:rsidRPr="00DA3B4E">
              <w:rPr>
                <w:sz w:val="20"/>
                <w:szCs w:val="20"/>
              </w:rPr>
              <w:t xml:space="preserve"> of those</w:t>
            </w:r>
            <w:r w:rsidR="00687CBE" w:rsidRPr="00DA3B4E">
              <w:rPr>
                <w:sz w:val="20"/>
                <w:szCs w:val="20"/>
              </w:rPr>
              <w:t xml:space="preserve"> under the age of 18 to be included in the membership</w:t>
            </w:r>
          </w:p>
          <w:p w14:paraId="3AE5AEFF" w14:textId="12DE558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 w:rsidRPr="00DA3B4E">
              <w:rPr>
                <w:sz w:val="20"/>
                <w:szCs w:val="20"/>
              </w:rPr>
              <w:t>……………………………</w:t>
            </w:r>
          </w:p>
          <w:p w14:paraId="1877516B" w14:textId="3993F193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 w:rsidRPr="00DA3B4E">
              <w:rPr>
                <w:sz w:val="20"/>
                <w:szCs w:val="20"/>
              </w:rPr>
              <w:t>…………………………..</w:t>
            </w:r>
          </w:p>
          <w:p w14:paraId="347B4093" w14:textId="6A33FF2E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 w:rsidRPr="00DA3B4E">
              <w:rPr>
                <w:sz w:val="20"/>
                <w:szCs w:val="20"/>
              </w:rPr>
              <w:t>…………………………..</w:t>
            </w:r>
          </w:p>
          <w:p w14:paraId="776924E9" w14:textId="3E20C6E9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 w:rsidRPr="00DA3B4E">
              <w:rPr>
                <w:sz w:val="20"/>
                <w:szCs w:val="20"/>
              </w:rPr>
              <w:t>…………………………..</w:t>
            </w:r>
          </w:p>
        </w:tc>
        <w:tc>
          <w:tcPr>
            <w:tcW w:w="1276" w:type="dxa"/>
          </w:tcPr>
          <w:p w14:paraId="17B9F2DC" w14:textId="21FAE0EC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1</w:t>
            </w:r>
            <w:r w:rsidR="00D35DA3">
              <w:rPr>
                <w:sz w:val="20"/>
                <w:szCs w:val="20"/>
              </w:rPr>
              <w:t>9</w:t>
            </w:r>
            <w:r w:rsidR="00220A08">
              <w:rPr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14:paraId="53A6B145" w14:textId="1ACE066E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015721B2" w14:textId="77777777" w:rsidTr="00F05775">
        <w:tc>
          <w:tcPr>
            <w:tcW w:w="1413" w:type="dxa"/>
          </w:tcPr>
          <w:p w14:paraId="3358074A" w14:textId="67657324" w:rsidR="00C20D72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Sailability Memb</w:t>
            </w:r>
            <w:r w:rsidR="00C20D72" w:rsidRPr="00DA3B4E">
              <w:rPr>
                <w:sz w:val="20"/>
                <w:szCs w:val="20"/>
              </w:rPr>
              <w:t>ership</w:t>
            </w:r>
          </w:p>
        </w:tc>
        <w:tc>
          <w:tcPr>
            <w:tcW w:w="6662" w:type="dxa"/>
            <w:gridSpan w:val="4"/>
          </w:tcPr>
          <w:p w14:paraId="531C6205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Youth (under 18)</w:t>
            </w:r>
          </w:p>
          <w:p w14:paraId="02E9463E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18 – 25 years old</w:t>
            </w:r>
          </w:p>
          <w:p w14:paraId="4A3865A1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Adult</w:t>
            </w:r>
          </w:p>
          <w:p w14:paraId="5D523CFB" w14:textId="77777777" w:rsidR="00C20D72" w:rsidRPr="00DA3B4E" w:rsidRDefault="00687CBE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A3B4E">
              <w:rPr>
                <w:b/>
                <w:bCs/>
                <w:sz w:val="20"/>
                <w:szCs w:val="20"/>
              </w:rPr>
              <w:t>Group</w:t>
            </w:r>
          </w:p>
          <w:p w14:paraId="709FB8AA" w14:textId="55BB1D0A" w:rsidR="00687CBE" w:rsidRPr="00DA3B4E" w:rsidRDefault="00C20D72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A3B4E">
              <w:rPr>
                <w:b/>
                <w:bCs/>
                <w:sz w:val="16"/>
                <w:szCs w:val="16"/>
              </w:rPr>
              <w:t>(</w:t>
            </w:r>
            <w:r w:rsidR="008337C5" w:rsidRPr="00DA3B4E">
              <w:rPr>
                <w:b/>
                <w:bCs/>
                <w:sz w:val="16"/>
                <w:szCs w:val="16"/>
              </w:rPr>
              <w:t>please provide details of each member of the group</w:t>
            </w:r>
            <w:r w:rsidR="006D4D0E" w:rsidRPr="00DA3B4E">
              <w:rPr>
                <w:b/>
                <w:bCs/>
                <w:sz w:val="16"/>
                <w:szCs w:val="16"/>
              </w:rPr>
              <w:t xml:space="preserve"> on separate Sheet</w:t>
            </w:r>
            <w:r w:rsidRPr="00DA3B4E">
              <w:rPr>
                <w:b/>
                <w:bCs/>
                <w:sz w:val="16"/>
                <w:szCs w:val="16"/>
              </w:rPr>
              <w:t xml:space="preserve"> up to </w:t>
            </w:r>
            <w:r w:rsidR="00C12D4D" w:rsidRPr="00DA3B4E">
              <w:rPr>
                <w:b/>
                <w:bCs/>
                <w:sz w:val="16"/>
                <w:szCs w:val="16"/>
              </w:rPr>
              <w:t>ten</w:t>
            </w:r>
            <w:r w:rsidRPr="00DA3B4E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276" w:type="dxa"/>
          </w:tcPr>
          <w:p w14:paraId="3A7C472C" w14:textId="728A45C6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D35DA3">
              <w:rPr>
                <w:sz w:val="20"/>
                <w:szCs w:val="20"/>
              </w:rPr>
              <w:t>1</w:t>
            </w:r>
            <w:r w:rsidR="00220A08">
              <w:rPr>
                <w:sz w:val="20"/>
                <w:szCs w:val="20"/>
              </w:rPr>
              <w:t>8</w:t>
            </w:r>
          </w:p>
          <w:p w14:paraId="4CC32EBD" w14:textId="4E6A89C9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D35DA3">
              <w:rPr>
                <w:sz w:val="20"/>
                <w:szCs w:val="20"/>
              </w:rPr>
              <w:t>3</w:t>
            </w:r>
            <w:r w:rsidR="00220A08">
              <w:rPr>
                <w:sz w:val="20"/>
                <w:szCs w:val="20"/>
              </w:rPr>
              <w:t>1</w:t>
            </w:r>
          </w:p>
          <w:p w14:paraId="76E4D4A2" w14:textId="27B2D92C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D35DA3">
              <w:rPr>
                <w:sz w:val="20"/>
                <w:szCs w:val="20"/>
              </w:rPr>
              <w:t>50</w:t>
            </w:r>
          </w:p>
          <w:p w14:paraId="43BE5219" w14:textId="3F56AE1D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220A08">
              <w:rPr>
                <w:sz w:val="20"/>
                <w:szCs w:val="20"/>
              </w:rPr>
              <w:t>90</w:t>
            </w:r>
          </w:p>
        </w:tc>
        <w:tc>
          <w:tcPr>
            <w:tcW w:w="1134" w:type="dxa"/>
          </w:tcPr>
          <w:p w14:paraId="16C88D03" w14:textId="77777777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  <w:p w14:paraId="5E55CEF0" w14:textId="77777777" w:rsidR="006D4D0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  <w:p w14:paraId="74C2646D" w14:textId="77777777" w:rsidR="006D4D0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  <w:p w14:paraId="29FD9C04" w14:textId="6093AD18" w:rsidR="006D4D0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11F86CBB" w14:textId="77777777" w:rsidTr="00F05775">
        <w:tc>
          <w:tcPr>
            <w:tcW w:w="1413" w:type="dxa"/>
          </w:tcPr>
          <w:p w14:paraId="06B44DC9" w14:textId="62519C3B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Crewing Member</w:t>
            </w:r>
            <w:r w:rsidR="00C20D72" w:rsidRPr="00DA3B4E">
              <w:rPr>
                <w:sz w:val="20"/>
                <w:szCs w:val="20"/>
              </w:rPr>
              <w:t>ship</w:t>
            </w:r>
          </w:p>
        </w:tc>
        <w:tc>
          <w:tcPr>
            <w:tcW w:w="6662" w:type="dxa"/>
            <w:gridSpan w:val="4"/>
          </w:tcPr>
          <w:p w14:paraId="4E18BA43" w14:textId="6A3BE3E9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Non-helming dinghy sailor</w:t>
            </w:r>
            <w:r w:rsidR="0073726C" w:rsidRPr="00DA3B4E">
              <w:rPr>
                <w:sz w:val="20"/>
                <w:szCs w:val="20"/>
              </w:rPr>
              <w:t xml:space="preserve"> not </w:t>
            </w:r>
            <w:r w:rsidR="00C20D72" w:rsidRPr="00DA3B4E">
              <w:rPr>
                <w:sz w:val="20"/>
                <w:szCs w:val="20"/>
              </w:rPr>
              <w:t xml:space="preserve">a dinghy </w:t>
            </w:r>
            <w:r w:rsidR="0073726C" w:rsidRPr="00DA3B4E">
              <w:rPr>
                <w:sz w:val="20"/>
                <w:szCs w:val="20"/>
              </w:rPr>
              <w:t>boat owner</w:t>
            </w:r>
          </w:p>
        </w:tc>
        <w:tc>
          <w:tcPr>
            <w:tcW w:w="1276" w:type="dxa"/>
          </w:tcPr>
          <w:p w14:paraId="25AE820F" w14:textId="5472518F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D35DA3">
              <w:rPr>
                <w:sz w:val="20"/>
                <w:szCs w:val="20"/>
              </w:rPr>
              <w:t>90</w:t>
            </w:r>
          </w:p>
        </w:tc>
        <w:tc>
          <w:tcPr>
            <w:tcW w:w="1134" w:type="dxa"/>
          </w:tcPr>
          <w:p w14:paraId="32C02FD9" w14:textId="1C646988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329E4347" w14:textId="77777777" w:rsidTr="00F05775">
        <w:tc>
          <w:tcPr>
            <w:tcW w:w="1413" w:type="dxa"/>
          </w:tcPr>
          <w:p w14:paraId="7ADF2DD6" w14:textId="11ED61C1" w:rsidR="00687CBE" w:rsidRPr="00DA3B4E" w:rsidRDefault="00C20D72" w:rsidP="00D55A19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Young person membership</w:t>
            </w:r>
          </w:p>
        </w:tc>
        <w:tc>
          <w:tcPr>
            <w:tcW w:w="6662" w:type="dxa"/>
            <w:gridSpan w:val="4"/>
          </w:tcPr>
          <w:p w14:paraId="5EEE694B" w14:textId="63F11BCA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Under 18</w:t>
            </w:r>
            <w:r w:rsidR="006D4D0E" w:rsidRPr="00DA3B4E">
              <w:rPr>
                <w:sz w:val="20"/>
                <w:szCs w:val="20"/>
              </w:rPr>
              <w:t xml:space="preserve"> – Date of Birth           /           /         </w:t>
            </w:r>
          </w:p>
          <w:p w14:paraId="7B4A5A81" w14:textId="77777777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18 to 25 years old</w:t>
            </w:r>
          </w:p>
        </w:tc>
        <w:tc>
          <w:tcPr>
            <w:tcW w:w="1276" w:type="dxa"/>
          </w:tcPr>
          <w:p w14:paraId="6E7EF528" w14:textId="44166297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1</w:t>
            </w:r>
            <w:r w:rsidR="00220A08">
              <w:rPr>
                <w:sz w:val="20"/>
                <w:szCs w:val="20"/>
              </w:rPr>
              <w:t>8</w:t>
            </w:r>
          </w:p>
          <w:p w14:paraId="178FE7C2" w14:textId="55785DCF" w:rsidR="00687CBE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D35DA3">
              <w:rPr>
                <w:sz w:val="20"/>
                <w:szCs w:val="20"/>
              </w:rPr>
              <w:t>3</w:t>
            </w:r>
            <w:r w:rsidR="00220A08">
              <w:rPr>
                <w:sz w:val="20"/>
                <w:szCs w:val="20"/>
              </w:rPr>
              <w:t>1</w:t>
            </w:r>
          </w:p>
        </w:tc>
        <w:tc>
          <w:tcPr>
            <w:tcW w:w="1134" w:type="dxa"/>
          </w:tcPr>
          <w:p w14:paraId="6144BE7F" w14:textId="77777777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  <w:p w14:paraId="46F4A657" w14:textId="254D0B0B" w:rsidR="006D4D0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30F4282C" w14:textId="77777777" w:rsidTr="00F05775">
        <w:trPr>
          <w:trHeight w:val="550"/>
        </w:trPr>
        <w:tc>
          <w:tcPr>
            <w:tcW w:w="1413" w:type="dxa"/>
          </w:tcPr>
          <w:p w14:paraId="7C87D54E" w14:textId="7B83CFD1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Volunteer Member</w:t>
            </w:r>
            <w:r w:rsidR="00C20D72" w:rsidRPr="00DA3B4E">
              <w:rPr>
                <w:sz w:val="20"/>
                <w:szCs w:val="20"/>
              </w:rPr>
              <w:t>ship</w:t>
            </w:r>
          </w:p>
        </w:tc>
        <w:tc>
          <w:tcPr>
            <w:tcW w:w="6662" w:type="dxa"/>
            <w:gridSpan w:val="4"/>
          </w:tcPr>
          <w:p w14:paraId="020EFB5D" w14:textId="45D9A7A6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 xml:space="preserve">Those volunteering to assist with </w:t>
            </w:r>
            <w:r w:rsidR="00C20D72" w:rsidRPr="00DA3B4E">
              <w:rPr>
                <w:sz w:val="20"/>
                <w:szCs w:val="20"/>
              </w:rPr>
              <w:t xml:space="preserve">club </w:t>
            </w:r>
            <w:r w:rsidR="00D35DA3" w:rsidRPr="00DA3B4E">
              <w:rPr>
                <w:sz w:val="20"/>
                <w:szCs w:val="20"/>
              </w:rPr>
              <w:t>activities,</w:t>
            </w:r>
            <w:r w:rsidRPr="00DA3B4E">
              <w:rPr>
                <w:sz w:val="20"/>
                <w:szCs w:val="20"/>
              </w:rPr>
              <w:t xml:space="preserve"> but not being active </w:t>
            </w:r>
            <w:r w:rsidR="00B1688E" w:rsidRPr="00DA3B4E">
              <w:rPr>
                <w:sz w:val="20"/>
                <w:szCs w:val="20"/>
              </w:rPr>
              <w:t>water-based</w:t>
            </w:r>
            <w:r w:rsidR="00C12D4D" w:rsidRPr="00DA3B4E">
              <w:rPr>
                <w:sz w:val="20"/>
                <w:szCs w:val="20"/>
              </w:rPr>
              <w:t xml:space="preserve"> participants</w:t>
            </w:r>
            <w:r w:rsidR="009D70D9">
              <w:rPr>
                <w:sz w:val="20"/>
                <w:szCs w:val="20"/>
              </w:rPr>
              <w:t>.</w:t>
            </w:r>
          </w:p>
        </w:tc>
        <w:tc>
          <w:tcPr>
            <w:tcW w:w="1276" w:type="dxa"/>
          </w:tcPr>
          <w:p w14:paraId="13CDD32A" w14:textId="122665D6" w:rsidR="00687CBE" w:rsidRPr="00DA3B4E" w:rsidRDefault="00687CBE" w:rsidP="006E69C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10</w:t>
            </w:r>
          </w:p>
        </w:tc>
        <w:tc>
          <w:tcPr>
            <w:tcW w:w="1134" w:type="dxa"/>
          </w:tcPr>
          <w:p w14:paraId="5A2AA476" w14:textId="17AD76F8" w:rsidR="00687CB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01DB4BD8" w14:textId="77777777" w:rsidTr="00F05775">
        <w:tc>
          <w:tcPr>
            <w:tcW w:w="1413" w:type="dxa"/>
          </w:tcPr>
          <w:p w14:paraId="25DE9A51" w14:textId="0FF98769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Boat Berths</w:t>
            </w:r>
            <w:r w:rsidR="00220A08">
              <w:rPr>
                <w:sz w:val="20"/>
                <w:szCs w:val="20"/>
              </w:rPr>
              <w:t xml:space="preserve"> </w:t>
            </w:r>
          </w:p>
          <w:p w14:paraId="21B5E9A4" w14:textId="0959B614" w:rsidR="008337C5" w:rsidRPr="00DA3B4E" w:rsidRDefault="008337C5" w:rsidP="00687CBE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6662" w:type="dxa"/>
            <w:gridSpan w:val="4"/>
          </w:tcPr>
          <w:p w14:paraId="5AD10142" w14:textId="757C0B36" w:rsidR="00687CBE" w:rsidRPr="00DA3B4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 xml:space="preserve">Please give </w:t>
            </w:r>
            <w:r w:rsidRPr="00DA3B4E">
              <w:rPr>
                <w:b/>
                <w:bCs/>
                <w:sz w:val="20"/>
                <w:szCs w:val="20"/>
              </w:rPr>
              <w:t xml:space="preserve">type of </w:t>
            </w:r>
            <w:r w:rsidR="008810AD" w:rsidRPr="00DA3B4E">
              <w:rPr>
                <w:b/>
                <w:bCs/>
                <w:sz w:val="20"/>
                <w:szCs w:val="20"/>
              </w:rPr>
              <w:t>dinghy</w:t>
            </w:r>
            <w:r w:rsidRPr="00DA3B4E">
              <w:rPr>
                <w:sz w:val="20"/>
                <w:szCs w:val="20"/>
              </w:rPr>
              <w:t xml:space="preserve"> and</w:t>
            </w:r>
            <w:r w:rsidR="008810AD" w:rsidRPr="00DA3B4E">
              <w:rPr>
                <w:sz w:val="20"/>
                <w:szCs w:val="20"/>
              </w:rPr>
              <w:t xml:space="preserve"> </w:t>
            </w:r>
            <w:r w:rsidR="00B1688E" w:rsidRPr="00DA3B4E">
              <w:rPr>
                <w:sz w:val="20"/>
                <w:szCs w:val="20"/>
              </w:rPr>
              <w:t>its sail</w:t>
            </w:r>
            <w:r w:rsidRPr="00DA3B4E">
              <w:rPr>
                <w:b/>
                <w:bCs/>
                <w:sz w:val="20"/>
                <w:szCs w:val="20"/>
              </w:rPr>
              <w:t xml:space="preserve"> number</w:t>
            </w:r>
            <w:r w:rsidR="00C12D4D" w:rsidRPr="00DA3B4E">
              <w:rPr>
                <w:sz w:val="20"/>
                <w:szCs w:val="20"/>
              </w:rPr>
              <w:t xml:space="preserve"> </w:t>
            </w:r>
          </w:p>
          <w:p w14:paraId="6F6F8A27" w14:textId="39186B2E" w:rsidR="00220A08" w:rsidRDefault="00B52E26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D0314">
              <w:rPr>
                <w:b/>
                <w:bCs/>
                <w:sz w:val="20"/>
                <w:szCs w:val="20"/>
              </w:rPr>
              <w:t xml:space="preserve">YOU MUST BE A </w:t>
            </w:r>
            <w:r w:rsidR="00B1688E" w:rsidRPr="00FD0314">
              <w:rPr>
                <w:b/>
                <w:bCs/>
                <w:sz w:val="20"/>
                <w:szCs w:val="20"/>
              </w:rPr>
              <w:t>PAID-UP</w:t>
            </w:r>
            <w:r w:rsidR="00FD0314" w:rsidRPr="00FD0314">
              <w:rPr>
                <w:b/>
                <w:bCs/>
                <w:sz w:val="20"/>
                <w:szCs w:val="20"/>
              </w:rPr>
              <w:t xml:space="preserve"> </w:t>
            </w:r>
            <w:r w:rsidRPr="00FD0314">
              <w:rPr>
                <w:b/>
                <w:bCs/>
                <w:sz w:val="20"/>
                <w:szCs w:val="20"/>
              </w:rPr>
              <w:t xml:space="preserve">MEMBER TO </w:t>
            </w:r>
            <w:r w:rsidR="00FD0314" w:rsidRPr="00FD0314">
              <w:rPr>
                <w:b/>
                <w:bCs/>
                <w:sz w:val="20"/>
                <w:szCs w:val="20"/>
              </w:rPr>
              <w:t xml:space="preserve">BE ELIGIBLE FOR </w:t>
            </w:r>
            <w:r w:rsidRPr="00FD0314">
              <w:rPr>
                <w:b/>
                <w:bCs/>
                <w:sz w:val="20"/>
                <w:szCs w:val="20"/>
              </w:rPr>
              <w:t xml:space="preserve">A </w:t>
            </w:r>
            <w:r w:rsidR="00FD0314" w:rsidRPr="00FD0314">
              <w:rPr>
                <w:b/>
                <w:bCs/>
                <w:sz w:val="20"/>
                <w:szCs w:val="20"/>
              </w:rPr>
              <w:t xml:space="preserve">BOAT </w:t>
            </w:r>
            <w:r w:rsidRPr="00FD0314">
              <w:rPr>
                <w:b/>
                <w:bCs/>
                <w:sz w:val="20"/>
                <w:szCs w:val="20"/>
              </w:rPr>
              <w:t>BERTH</w:t>
            </w:r>
            <w:r w:rsidRPr="00B52E26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FBE7291" w14:textId="717F70D7" w:rsidR="009D70D9" w:rsidRPr="00B52E26" w:rsidRDefault="00693EB2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693EB2">
              <w:rPr>
                <w:b/>
                <w:bCs/>
                <w:i/>
                <w:iCs/>
                <w:sz w:val="18"/>
                <w:szCs w:val="18"/>
              </w:rPr>
              <w:t>NB boats occupying 2 berths £120</w:t>
            </w:r>
          </w:p>
          <w:p w14:paraId="66B0BC7C" w14:textId="04AFCFC2" w:rsidR="00C12D4D" w:rsidRPr="00DA3B4E" w:rsidRDefault="00687CBE" w:rsidP="009D70D9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Berth 1  ……………………………</w:t>
            </w:r>
            <w:r w:rsidR="009D70D9">
              <w:rPr>
                <w:sz w:val="20"/>
                <w:szCs w:val="20"/>
              </w:rPr>
              <w:t xml:space="preserve">……….   </w:t>
            </w:r>
            <w:r w:rsidRPr="00DA3B4E">
              <w:rPr>
                <w:sz w:val="20"/>
                <w:szCs w:val="20"/>
              </w:rPr>
              <w:t>Berth 2  ……………………………………</w:t>
            </w:r>
          </w:p>
        </w:tc>
        <w:tc>
          <w:tcPr>
            <w:tcW w:w="1276" w:type="dxa"/>
          </w:tcPr>
          <w:p w14:paraId="253BE154" w14:textId="4815FB85" w:rsidR="00154ACF" w:rsidRPr="00DA3B4E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  <w:r w:rsidR="00220A08">
              <w:rPr>
                <w:sz w:val="20"/>
                <w:szCs w:val="20"/>
              </w:rPr>
              <w:t>60</w:t>
            </w:r>
          </w:p>
          <w:p w14:paraId="05401143" w14:textId="11BFFBB5" w:rsidR="00687CBE" w:rsidRPr="00DA3B4E" w:rsidRDefault="00693EB2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 berth</w:t>
            </w:r>
            <w:r w:rsidR="00154ACF" w:rsidRPr="00DA3B4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4EC2F18B" w14:textId="77777777" w:rsidR="00013C7B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Total paid</w:t>
            </w:r>
          </w:p>
          <w:p w14:paraId="6608FCE8" w14:textId="27B9435B" w:rsidR="006D4D0E" w:rsidRPr="00DA3B4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£</w:t>
            </w:r>
          </w:p>
        </w:tc>
      </w:tr>
      <w:tr w:rsidR="00DA3B4E" w:rsidRPr="00DA3B4E" w14:paraId="53E14604" w14:textId="77777777" w:rsidTr="00F05775">
        <w:tc>
          <w:tcPr>
            <w:tcW w:w="1413" w:type="dxa"/>
          </w:tcPr>
          <w:p w14:paraId="231CA671" w14:textId="512A9C31" w:rsidR="00791FF6" w:rsidRPr="00DA3B4E" w:rsidRDefault="00791FF6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GATE KEY</w:t>
            </w:r>
          </w:p>
        </w:tc>
        <w:tc>
          <w:tcPr>
            <w:tcW w:w="6662" w:type="dxa"/>
            <w:gridSpan w:val="4"/>
          </w:tcPr>
          <w:p w14:paraId="1D2A13E5" w14:textId="08E403AB" w:rsidR="00791FF6" w:rsidRPr="00DA3B4E" w:rsidRDefault="00034298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>A</w:t>
            </w:r>
            <w:r w:rsidR="00791FF6" w:rsidRPr="00DA3B4E">
              <w:rPr>
                <w:sz w:val="20"/>
                <w:szCs w:val="20"/>
              </w:rPr>
              <w:t xml:space="preserve"> gate key </w:t>
            </w:r>
            <w:r w:rsidRPr="00DA3B4E">
              <w:rPr>
                <w:sz w:val="20"/>
                <w:szCs w:val="20"/>
              </w:rPr>
              <w:t xml:space="preserve">can be issued on receipt of </w:t>
            </w:r>
            <w:r w:rsidR="00791FF6" w:rsidRPr="00DA3B4E">
              <w:rPr>
                <w:sz w:val="20"/>
                <w:szCs w:val="20"/>
              </w:rPr>
              <w:t>£25.00</w:t>
            </w:r>
            <w:r w:rsidR="009D70D9">
              <w:rPr>
                <w:sz w:val="20"/>
                <w:szCs w:val="20"/>
              </w:rPr>
              <w:t xml:space="preserve"> refundable </w:t>
            </w:r>
            <w:r w:rsidR="008810AD" w:rsidRPr="00DA3B4E">
              <w:rPr>
                <w:sz w:val="20"/>
                <w:szCs w:val="20"/>
              </w:rPr>
              <w:t xml:space="preserve">deposit </w:t>
            </w:r>
            <w:r w:rsidR="00791FF6" w:rsidRPr="00DA3B4E">
              <w:rPr>
                <w:sz w:val="20"/>
                <w:szCs w:val="20"/>
              </w:rPr>
              <w:t>.</w:t>
            </w:r>
          </w:p>
        </w:tc>
        <w:tc>
          <w:tcPr>
            <w:tcW w:w="1276" w:type="dxa"/>
          </w:tcPr>
          <w:p w14:paraId="7249FFAC" w14:textId="43747923" w:rsidR="00791FF6" w:rsidRPr="00DA3B4E" w:rsidRDefault="00791FF6" w:rsidP="006E69C5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A3B4E">
              <w:rPr>
                <w:bCs/>
                <w:sz w:val="20"/>
                <w:szCs w:val="20"/>
              </w:rPr>
              <w:t>£25</w:t>
            </w:r>
          </w:p>
        </w:tc>
        <w:tc>
          <w:tcPr>
            <w:tcW w:w="1134" w:type="dxa"/>
          </w:tcPr>
          <w:p w14:paraId="1BE24E44" w14:textId="77777777" w:rsidR="00791FF6" w:rsidRPr="00DA3B4E" w:rsidRDefault="00791FF6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DA3B4E" w:rsidRPr="00DA3B4E" w14:paraId="1126C0D5" w14:textId="77777777" w:rsidTr="00F05775">
        <w:tc>
          <w:tcPr>
            <w:tcW w:w="1413" w:type="dxa"/>
          </w:tcPr>
          <w:p w14:paraId="54F93EBC" w14:textId="2BB440A3" w:rsidR="00687CBE" w:rsidRPr="00DA3B4E" w:rsidRDefault="00013C7B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A3B4E">
              <w:rPr>
                <w:b/>
                <w:sz w:val="20"/>
                <w:szCs w:val="20"/>
              </w:rPr>
              <w:t>Total F</w:t>
            </w:r>
            <w:r w:rsidR="00687CBE" w:rsidRPr="00DA3B4E">
              <w:rPr>
                <w:b/>
                <w:sz w:val="20"/>
                <w:szCs w:val="20"/>
              </w:rPr>
              <w:t>ees</w:t>
            </w:r>
            <w:r w:rsidR="00B32542" w:rsidRPr="00DA3B4E">
              <w:rPr>
                <w:b/>
                <w:sz w:val="20"/>
                <w:szCs w:val="20"/>
              </w:rPr>
              <w:t xml:space="preserve">  paid</w:t>
            </w:r>
          </w:p>
        </w:tc>
        <w:tc>
          <w:tcPr>
            <w:tcW w:w="6662" w:type="dxa"/>
            <w:gridSpan w:val="4"/>
          </w:tcPr>
          <w:p w14:paraId="100F5875" w14:textId="70F38E51" w:rsidR="00013C7B" w:rsidRPr="00DA3B4E" w:rsidRDefault="00013C7B" w:rsidP="00C12D4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A3B4E">
              <w:rPr>
                <w:sz w:val="20"/>
                <w:szCs w:val="20"/>
              </w:rPr>
              <w:t xml:space="preserve">Method of Payment </w:t>
            </w:r>
            <w:r w:rsidRPr="00DA3B4E">
              <w:rPr>
                <w:i/>
                <w:sz w:val="20"/>
                <w:szCs w:val="20"/>
              </w:rPr>
              <w:t>(Delete as appropriate)</w:t>
            </w:r>
            <w:r w:rsidR="00C604B3">
              <w:rPr>
                <w:i/>
                <w:sz w:val="20"/>
                <w:szCs w:val="20"/>
              </w:rPr>
              <w:t xml:space="preserve"> </w:t>
            </w:r>
            <w:r w:rsidR="008810AD" w:rsidRPr="00DA3B4E">
              <w:rPr>
                <w:b/>
                <w:bCs/>
                <w:sz w:val="20"/>
                <w:szCs w:val="20"/>
              </w:rPr>
              <w:t>BANK TRANSFER / CHEQUE</w:t>
            </w:r>
            <w:r w:rsidR="00377502" w:rsidRPr="00DA3B4E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1276" w:type="dxa"/>
          </w:tcPr>
          <w:p w14:paraId="37C1376D" w14:textId="77777777" w:rsidR="00687CBE" w:rsidRPr="00DA3B4E" w:rsidRDefault="00687CBE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D2B2EB" w14:textId="319E5C91" w:rsidR="00687CBE" w:rsidRPr="00DA3B4E" w:rsidRDefault="00687CBE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04394939" w14:textId="6965C193" w:rsidR="00F05775" w:rsidRPr="00DA3B4E" w:rsidRDefault="00F05775" w:rsidP="00F05775">
      <w:pPr>
        <w:spacing w:after="0" w:line="240" w:lineRule="auto"/>
        <w:rPr>
          <w:sz w:val="18"/>
          <w:szCs w:val="18"/>
        </w:rPr>
      </w:pPr>
      <w:r w:rsidRPr="00DA3B4E">
        <w:rPr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BAB77F" wp14:editId="5902F6C0">
                <wp:simplePos x="0" y="0"/>
                <wp:positionH relativeFrom="margin">
                  <wp:posOffset>6328410</wp:posOffset>
                </wp:positionH>
                <wp:positionV relativeFrom="paragraph">
                  <wp:posOffset>179705</wp:posOffset>
                </wp:positionV>
                <wp:extent cx="249555" cy="115570"/>
                <wp:effectExtent l="0" t="0" r="17145" b="1778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" cy="115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B18F4" w14:textId="77777777" w:rsidR="00F05775" w:rsidRDefault="00F05775" w:rsidP="00F057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BAB77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98.3pt;margin-top:14.15pt;width:19.65pt;height:9.1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">
                <v:textbox>
                  <w:txbxContent>
                    <w:p w14:paraId="663B18F4" w14:textId="77777777" w:rsidR="00F05775" w:rsidRDefault="00F05775" w:rsidP="00F05775"/>
                  </w:txbxContent>
                </v:textbox>
                <w10:wrap anchorx="margin"/>
              </v:shape>
            </w:pict>
          </mc:Fallback>
        </mc:AlternateContent>
      </w:r>
      <w:r w:rsidRPr="00DA3B4E">
        <w:rPr>
          <w:sz w:val="18"/>
          <w:szCs w:val="18"/>
        </w:rPr>
        <w:t>Please tick if you and your family are</w:t>
      </w:r>
      <w:r w:rsidR="009D70D9">
        <w:rPr>
          <w:sz w:val="18"/>
          <w:szCs w:val="18"/>
        </w:rPr>
        <w:t xml:space="preserve"> NOT</w:t>
      </w:r>
      <w:r w:rsidRPr="00DA3B4E">
        <w:rPr>
          <w:sz w:val="18"/>
          <w:szCs w:val="18"/>
        </w:rPr>
        <w:t xml:space="preserve"> happy to have any pictures taken of you at the club to be used for publicity purposes, these will only be used in line with our GDPR/privacy policy</w:t>
      </w:r>
      <w:r w:rsidR="009D70D9">
        <w:rPr>
          <w:sz w:val="18"/>
          <w:szCs w:val="18"/>
        </w:rPr>
        <w:t xml:space="preserve"> or for your number to be used in group WHATS APP messages </w:t>
      </w:r>
    </w:p>
    <w:p w14:paraId="3BCA9822" w14:textId="77777777" w:rsidR="00F05775" w:rsidRDefault="00F05775" w:rsidP="006850F5">
      <w:pPr>
        <w:spacing w:after="0"/>
        <w:rPr>
          <w:b/>
          <w:sz w:val="20"/>
          <w:szCs w:val="20"/>
        </w:rPr>
      </w:pPr>
    </w:p>
    <w:p w14:paraId="16C06E98" w14:textId="0C727517" w:rsidR="006850F5" w:rsidRPr="00DA3B4E" w:rsidRDefault="00687CBE" w:rsidP="006850F5">
      <w:pPr>
        <w:spacing w:after="0"/>
        <w:rPr>
          <w:b/>
          <w:sz w:val="20"/>
          <w:szCs w:val="20"/>
        </w:rPr>
      </w:pPr>
      <w:r w:rsidRPr="00DA3B4E">
        <w:rPr>
          <w:b/>
          <w:sz w:val="20"/>
          <w:szCs w:val="20"/>
        </w:rPr>
        <w:t xml:space="preserve">Please return this form either by email </w:t>
      </w:r>
      <w:r w:rsidR="006D4D0E" w:rsidRPr="00DA3B4E">
        <w:rPr>
          <w:b/>
          <w:sz w:val="20"/>
          <w:szCs w:val="20"/>
        </w:rPr>
        <w:t xml:space="preserve"> to  </w:t>
      </w:r>
      <w:r w:rsidR="00C604B3">
        <w:rPr>
          <w:b/>
          <w:sz w:val="20"/>
          <w:szCs w:val="20"/>
        </w:rPr>
        <w:t>C</w:t>
      </w:r>
      <w:r w:rsidR="006D4D0E" w:rsidRPr="00DA3B4E">
        <w:rPr>
          <w:b/>
          <w:sz w:val="20"/>
          <w:szCs w:val="20"/>
        </w:rPr>
        <w:t>ovenham</w:t>
      </w:r>
      <w:r w:rsidR="00551623" w:rsidRPr="00DA3B4E">
        <w:rPr>
          <w:b/>
          <w:sz w:val="20"/>
          <w:szCs w:val="20"/>
        </w:rPr>
        <w:t>Membership</w:t>
      </w:r>
      <w:r w:rsidR="006D4D0E" w:rsidRPr="00DA3B4E">
        <w:rPr>
          <w:b/>
          <w:sz w:val="20"/>
          <w:szCs w:val="20"/>
        </w:rPr>
        <w:t>@gmail</w:t>
      </w:r>
      <w:r w:rsidR="00115C8D" w:rsidRPr="00DA3B4E">
        <w:rPr>
          <w:b/>
          <w:sz w:val="20"/>
          <w:szCs w:val="20"/>
        </w:rPr>
        <w:t>.</w:t>
      </w:r>
      <w:r w:rsidR="006D4D0E" w:rsidRPr="00DA3B4E">
        <w:rPr>
          <w:b/>
          <w:sz w:val="20"/>
          <w:szCs w:val="20"/>
        </w:rPr>
        <w:t xml:space="preserve">com </w:t>
      </w:r>
      <w:r w:rsidRPr="00DA3B4E">
        <w:rPr>
          <w:b/>
          <w:sz w:val="20"/>
          <w:szCs w:val="20"/>
        </w:rPr>
        <w:t xml:space="preserve"> or by post to</w:t>
      </w:r>
      <w:r w:rsidR="009D70D9">
        <w:rPr>
          <w:b/>
          <w:sz w:val="20"/>
          <w:szCs w:val="20"/>
        </w:rPr>
        <w:t xml:space="preserve">: </w:t>
      </w:r>
      <w:r w:rsidR="006D4D0E" w:rsidRPr="00DA3B4E">
        <w:rPr>
          <w:b/>
          <w:sz w:val="20"/>
          <w:szCs w:val="20"/>
        </w:rPr>
        <w:t xml:space="preserve">  Covenham </w:t>
      </w:r>
      <w:r w:rsidR="00C604B3">
        <w:rPr>
          <w:b/>
          <w:sz w:val="20"/>
          <w:szCs w:val="20"/>
        </w:rPr>
        <w:t xml:space="preserve">Membership Secretary </w:t>
      </w:r>
      <w:r w:rsidR="006D4D0E" w:rsidRPr="00DA3B4E">
        <w:rPr>
          <w:b/>
          <w:sz w:val="20"/>
          <w:szCs w:val="20"/>
        </w:rPr>
        <w:t>45, Cross Coates Rd, Grimsby, NE Lincs. DN34 4QH</w:t>
      </w:r>
    </w:p>
    <w:p w14:paraId="3CEA2BAD" w14:textId="6C27E2D3" w:rsidR="00A75866" w:rsidRDefault="00282B58" w:rsidP="002D6FF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AD00A5">
        <w:rPr>
          <w:b/>
          <w:bCs/>
          <w:sz w:val="24"/>
          <w:szCs w:val="24"/>
        </w:rPr>
        <w:t>Application for Membership 202</w:t>
      </w:r>
      <w:r w:rsidR="00220A08">
        <w:rPr>
          <w:b/>
          <w:bCs/>
          <w:sz w:val="24"/>
          <w:szCs w:val="24"/>
        </w:rPr>
        <w:t>4</w:t>
      </w:r>
      <w:r w:rsidR="00D35DA3" w:rsidRPr="00AD00A5">
        <w:rPr>
          <w:b/>
          <w:bCs/>
          <w:sz w:val="24"/>
          <w:szCs w:val="24"/>
        </w:rPr>
        <w:t>/</w:t>
      </w:r>
      <w:r w:rsidR="00220A08">
        <w:rPr>
          <w:b/>
          <w:bCs/>
          <w:sz w:val="24"/>
          <w:szCs w:val="24"/>
        </w:rPr>
        <w:t>5</w:t>
      </w:r>
      <w:r w:rsidR="00991AC0" w:rsidRPr="00AD00A5">
        <w:rPr>
          <w:b/>
          <w:bCs/>
          <w:sz w:val="24"/>
          <w:szCs w:val="24"/>
        </w:rPr>
        <w:t>(Valid for the</w:t>
      </w:r>
      <w:r w:rsidRPr="00AD00A5">
        <w:rPr>
          <w:b/>
          <w:bCs/>
          <w:sz w:val="24"/>
          <w:szCs w:val="24"/>
        </w:rPr>
        <w:t xml:space="preserve"> period to March 202</w:t>
      </w:r>
      <w:r w:rsidR="00F05775">
        <w:rPr>
          <w:b/>
          <w:bCs/>
          <w:sz w:val="24"/>
          <w:szCs w:val="24"/>
        </w:rPr>
        <w:t>5</w:t>
      </w:r>
      <w:r w:rsidR="006850F5" w:rsidRPr="00AD00A5">
        <w:rPr>
          <w:b/>
          <w:bCs/>
          <w:sz w:val="24"/>
          <w:szCs w:val="24"/>
        </w:rPr>
        <w:t xml:space="preserve"> inclusive)</w:t>
      </w:r>
    </w:p>
    <w:p w14:paraId="5A93575D" w14:textId="77777777" w:rsidR="002D6FF9" w:rsidRPr="00AD00A5" w:rsidRDefault="002D6FF9" w:rsidP="002D6FF9">
      <w:pPr>
        <w:spacing w:after="0" w:line="240" w:lineRule="auto"/>
        <w:jc w:val="center"/>
        <w:rPr>
          <w:b/>
          <w:bCs/>
          <w:sz w:val="20"/>
          <w:szCs w:val="20"/>
          <w:u w:val="single"/>
        </w:rPr>
      </w:pPr>
    </w:p>
    <w:p w14:paraId="26D61EDF" w14:textId="34344C36" w:rsidR="00025346" w:rsidRPr="00AD00A5" w:rsidRDefault="00AD00A5" w:rsidP="002D6FF9">
      <w:pPr>
        <w:pStyle w:val="ListParagraph"/>
        <w:numPr>
          <w:ilvl w:val="0"/>
          <w:numId w:val="1"/>
        </w:numPr>
        <w:tabs>
          <w:tab w:val="left" w:pos="567"/>
        </w:tabs>
        <w:spacing w:after="0" w:line="240" w:lineRule="auto"/>
        <w:ind w:left="567"/>
        <w:rPr>
          <w:sz w:val="20"/>
          <w:szCs w:val="20"/>
        </w:rPr>
      </w:pPr>
      <w:r w:rsidRPr="00AD00A5">
        <w:rPr>
          <w:b/>
          <w:sz w:val="20"/>
          <w:szCs w:val="20"/>
        </w:rPr>
        <w:t>Membership</w:t>
      </w:r>
      <w:r w:rsidR="00687CBE" w:rsidRPr="00AD00A5">
        <w:rPr>
          <w:sz w:val="20"/>
          <w:szCs w:val="20"/>
        </w:rPr>
        <w:t xml:space="preserve"> payment</w:t>
      </w:r>
      <w:r w:rsidRPr="00AD00A5">
        <w:rPr>
          <w:sz w:val="20"/>
          <w:szCs w:val="20"/>
        </w:rPr>
        <w:t>s</w:t>
      </w:r>
      <w:r w:rsidR="00687CBE" w:rsidRPr="00AD00A5">
        <w:rPr>
          <w:sz w:val="20"/>
          <w:szCs w:val="20"/>
        </w:rPr>
        <w:t xml:space="preserve"> may be made by cheque</w:t>
      </w:r>
      <w:r w:rsidR="00A80F2C" w:rsidRPr="00AD00A5">
        <w:rPr>
          <w:sz w:val="20"/>
          <w:szCs w:val="20"/>
        </w:rPr>
        <w:t xml:space="preserve"> sent to </w:t>
      </w:r>
      <w:r w:rsidR="00A80F2C" w:rsidRPr="00AD00A5">
        <w:rPr>
          <w:b/>
          <w:bCs/>
          <w:sz w:val="20"/>
          <w:szCs w:val="20"/>
        </w:rPr>
        <w:t>Covenham</w:t>
      </w:r>
      <w:r w:rsidR="00551623" w:rsidRPr="00AD00A5">
        <w:rPr>
          <w:b/>
          <w:bCs/>
          <w:sz w:val="20"/>
          <w:szCs w:val="20"/>
        </w:rPr>
        <w:t xml:space="preserve"> Membership secretary.</w:t>
      </w:r>
      <w:r w:rsidRPr="00AD00A5">
        <w:rPr>
          <w:b/>
          <w:bCs/>
          <w:sz w:val="20"/>
          <w:szCs w:val="20"/>
        </w:rPr>
        <w:t xml:space="preserve"> c/o</w:t>
      </w:r>
      <w:r w:rsidR="00A80F2C" w:rsidRPr="00AD00A5">
        <w:rPr>
          <w:sz w:val="20"/>
          <w:szCs w:val="20"/>
        </w:rPr>
        <w:t xml:space="preserve"> </w:t>
      </w:r>
      <w:r w:rsidR="004B142F" w:rsidRPr="00AD00A5">
        <w:rPr>
          <w:b/>
          <w:sz w:val="20"/>
          <w:szCs w:val="20"/>
        </w:rPr>
        <w:t>45, Cross Coates Rd, Grimsby, NE Lincs. DN34 4QH</w:t>
      </w:r>
      <w:r w:rsidR="00687CBE" w:rsidRPr="00AD00A5">
        <w:rPr>
          <w:sz w:val="20"/>
          <w:szCs w:val="20"/>
        </w:rPr>
        <w:t xml:space="preserve"> or by </w:t>
      </w:r>
      <w:r w:rsidR="00687CBE" w:rsidRPr="00AD00A5">
        <w:rPr>
          <w:b/>
          <w:bCs/>
          <w:sz w:val="20"/>
          <w:szCs w:val="20"/>
        </w:rPr>
        <w:t>bank transfer</w:t>
      </w:r>
      <w:r w:rsidR="00687CBE" w:rsidRPr="00AD00A5">
        <w:rPr>
          <w:sz w:val="20"/>
          <w:szCs w:val="20"/>
        </w:rPr>
        <w:t xml:space="preserve"> to the account detailed below. </w:t>
      </w:r>
      <w:r w:rsidR="00C604B3" w:rsidRPr="00C604B3">
        <w:rPr>
          <w:b/>
          <w:bCs/>
          <w:sz w:val="20"/>
          <w:szCs w:val="20"/>
        </w:rPr>
        <w:t xml:space="preserve">Payment is due </w:t>
      </w:r>
      <w:r w:rsidR="00235F00">
        <w:rPr>
          <w:b/>
          <w:bCs/>
          <w:sz w:val="20"/>
          <w:szCs w:val="20"/>
        </w:rPr>
        <w:t xml:space="preserve">by </w:t>
      </w:r>
      <w:r w:rsidR="00C604B3" w:rsidRPr="00C604B3">
        <w:rPr>
          <w:b/>
          <w:bCs/>
          <w:sz w:val="20"/>
          <w:szCs w:val="20"/>
        </w:rPr>
        <w:t>01.04.202</w:t>
      </w:r>
      <w:r w:rsidR="00F05775">
        <w:rPr>
          <w:b/>
          <w:bCs/>
          <w:sz w:val="20"/>
          <w:szCs w:val="20"/>
        </w:rPr>
        <w:t>4</w:t>
      </w:r>
      <w:r w:rsidR="00C604B3" w:rsidRPr="00C604B3">
        <w:rPr>
          <w:b/>
          <w:bCs/>
          <w:sz w:val="20"/>
          <w:szCs w:val="20"/>
        </w:rPr>
        <w:t>.</w:t>
      </w:r>
    </w:p>
    <w:p w14:paraId="2EFA3B98" w14:textId="6CD2ED76" w:rsidR="00687CBE" w:rsidRPr="00DA3B4E" w:rsidRDefault="00687CBE" w:rsidP="002D6FF9">
      <w:pPr>
        <w:pStyle w:val="ListParagraph"/>
        <w:tabs>
          <w:tab w:val="left" w:pos="567"/>
        </w:tabs>
        <w:spacing w:after="0" w:line="240" w:lineRule="auto"/>
        <w:ind w:left="870"/>
        <w:rPr>
          <w:b/>
          <w:bCs/>
          <w:sz w:val="20"/>
          <w:szCs w:val="20"/>
          <w:u w:val="single"/>
        </w:rPr>
      </w:pPr>
      <w:r w:rsidRPr="00DA3B4E">
        <w:rPr>
          <w:sz w:val="20"/>
          <w:szCs w:val="20"/>
        </w:rPr>
        <w:t xml:space="preserve"> </w:t>
      </w:r>
      <w:r w:rsidRPr="00DA3B4E">
        <w:rPr>
          <w:b/>
          <w:bCs/>
          <w:sz w:val="20"/>
          <w:szCs w:val="20"/>
          <w:u w:val="single"/>
        </w:rPr>
        <w:t>Please give your name</w:t>
      </w:r>
      <w:r w:rsidR="00693EB2">
        <w:rPr>
          <w:b/>
          <w:bCs/>
          <w:sz w:val="20"/>
          <w:szCs w:val="20"/>
          <w:u w:val="single"/>
        </w:rPr>
        <w:t>/ membership type</w:t>
      </w:r>
      <w:r w:rsidRPr="00DA3B4E">
        <w:rPr>
          <w:b/>
          <w:bCs/>
          <w:sz w:val="20"/>
          <w:szCs w:val="20"/>
          <w:u w:val="single"/>
        </w:rPr>
        <w:t xml:space="preserve"> as a reference.</w:t>
      </w:r>
    </w:p>
    <w:p w14:paraId="50CCF8AE" w14:textId="77777777" w:rsidR="00F255A8" w:rsidRPr="00DA3B4E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 w:rsidRPr="00DA3B4E">
        <w:rPr>
          <w:sz w:val="20"/>
          <w:szCs w:val="20"/>
        </w:rPr>
        <w:tab/>
      </w:r>
      <w:r w:rsidRPr="00DA3B4E">
        <w:rPr>
          <w:sz w:val="20"/>
          <w:szCs w:val="20"/>
        </w:rPr>
        <w:tab/>
        <w:t xml:space="preserve">Sort code </w:t>
      </w:r>
      <w:r w:rsidRPr="00DA3B4E">
        <w:rPr>
          <w:sz w:val="20"/>
          <w:szCs w:val="20"/>
        </w:rPr>
        <w:tab/>
        <w:t xml:space="preserve">20-35-27 </w:t>
      </w:r>
      <w:r w:rsidR="00F255A8" w:rsidRPr="00DA3B4E">
        <w:rPr>
          <w:sz w:val="20"/>
          <w:szCs w:val="20"/>
        </w:rPr>
        <w:tab/>
      </w:r>
      <w:r w:rsidR="00F255A8" w:rsidRPr="00DA3B4E">
        <w:rPr>
          <w:sz w:val="20"/>
          <w:szCs w:val="20"/>
        </w:rPr>
        <w:tab/>
      </w:r>
    </w:p>
    <w:p w14:paraId="626D0978" w14:textId="77777777" w:rsidR="00687CBE" w:rsidRPr="00DA3B4E" w:rsidRDefault="00F255A8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 w:rsidRPr="00DA3B4E">
        <w:rPr>
          <w:sz w:val="20"/>
          <w:szCs w:val="20"/>
        </w:rPr>
        <w:tab/>
      </w:r>
      <w:r w:rsidRPr="00DA3B4E">
        <w:rPr>
          <w:sz w:val="20"/>
          <w:szCs w:val="20"/>
        </w:rPr>
        <w:tab/>
      </w:r>
      <w:r w:rsidR="00687CBE" w:rsidRPr="00DA3B4E">
        <w:rPr>
          <w:sz w:val="20"/>
          <w:szCs w:val="20"/>
        </w:rPr>
        <w:t xml:space="preserve">Account number </w:t>
      </w:r>
      <w:r w:rsidR="00687CBE" w:rsidRPr="00DA3B4E">
        <w:rPr>
          <w:sz w:val="20"/>
          <w:szCs w:val="20"/>
        </w:rPr>
        <w:tab/>
        <w:t>90414123</w:t>
      </w:r>
      <w:r w:rsidR="00687CBE" w:rsidRPr="00DA3B4E">
        <w:rPr>
          <w:b/>
          <w:sz w:val="20"/>
          <w:szCs w:val="20"/>
        </w:rPr>
        <w:t xml:space="preserve"> </w:t>
      </w:r>
    </w:p>
    <w:p w14:paraId="0A1584A2" w14:textId="3F952582" w:rsidR="00687CBE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 w:rsidRPr="00DA3B4E">
        <w:rPr>
          <w:sz w:val="20"/>
          <w:szCs w:val="20"/>
        </w:rPr>
        <w:t xml:space="preserve">            </w:t>
      </w:r>
      <w:r w:rsidR="00AD00A5">
        <w:rPr>
          <w:sz w:val="20"/>
          <w:szCs w:val="20"/>
        </w:rPr>
        <w:t>Payment</w:t>
      </w:r>
      <w:r w:rsidR="00C604B3">
        <w:rPr>
          <w:sz w:val="20"/>
          <w:szCs w:val="20"/>
        </w:rPr>
        <w:t xml:space="preserve"> can be made </w:t>
      </w:r>
      <w:r w:rsidRPr="00DA3B4E">
        <w:rPr>
          <w:sz w:val="20"/>
          <w:szCs w:val="20"/>
        </w:rPr>
        <w:t>over a three month period</w:t>
      </w:r>
      <w:r w:rsidR="00EC3493" w:rsidRPr="00DA3B4E">
        <w:rPr>
          <w:sz w:val="20"/>
          <w:szCs w:val="20"/>
        </w:rPr>
        <w:t xml:space="preserve"> </w:t>
      </w:r>
      <w:r w:rsidRPr="00DA3B4E">
        <w:rPr>
          <w:sz w:val="20"/>
          <w:szCs w:val="20"/>
        </w:rPr>
        <w:t xml:space="preserve"> with cheques </w:t>
      </w:r>
      <w:r w:rsidR="00AD00A5" w:rsidRPr="00DA3B4E">
        <w:rPr>
          <w:sz w:val="20"/>
          <w:szCs w:val="20"/>
        </w:rPr>
        <w:t>made payable to ‘</w:t>
      </w:r>
      <w:r w:rsidR="00AD00A5" w:rsidRPr="00DA3B4E">
        <w:rPr>
          <w:b/>
          <w:bCs/>
          <w:sz w:val="20"/>
          <w:szCs w:val="20"/>
        </w:rPr>
        <w:t>Covenham Sailing Club’</w:t>
      </w:r>
      <w:r w:rsidR="00AD00A5">
        <w:rPr>
          <w:sz w:val="20"/>
          <w:szCs w:val="20"/>
        </w:rPr>
        <w:t xml:space="preserve"> &amp; </w:t>
      </w:r>
      <w:r w:rsidRPr="00DA3B4E">
        <w:rPr>
          <w:sz w:val="20"/>
          <w:szCs w:val="20"/>
        </w:rPr>
        <w:t xml:space="preserve"> post</w:t>
      </w:r>
      <w:r w:rsidR="00A80F2C" w:rsidRPr="00DA3B4E">
        <w:rPr>
          <w:sz w:val="20"/>
          <w:szCs w:val="20"/>
        </w:rPr>
        <w:t>-</w:t>
      </w:r>
      <w:r w:rsidRPr="00DA3B4E">
        <w:rPr>
          <w:sz w:val="20"/>
          <w:szCs w:val="20"/>
        </w:rPr>
        <w:t xml:space="preserve"> dated, </w:t>
      </w:r>
      <w:r w:rsidR="00DC7D4B" w:rsidRPr="00DA3B4E">
        <w:rPr>
          <w:sz w:val="20"/>
          <w:szCs w:val="20"/>
        </w:rPr>
        <w:t xml:space="preserve">for </w:t>
      </w:r>
      <w:r w:rsidR="00377502" w:rsidRPr="00DA3B4E">
        <w:rPr>
          <w:sz w:val="20"/>
          <w:szCs w:val="20"/>
        </w:rPr>
        <w:t>1</w:t>
      </w:r>
      <w:r w:rsidR="00377502" w:rsidRPr="00DA3B4E">
        <w:rPr>
          <w:sz w:val="20"/>
          <w:szCs w:val="20"/>
          <w:vertAlign w:val="superscript"/>
        </w:rPr>
        <w:t>st</w:t>
      </w:r>
      <w:r w:rsidR="00377502" w:rsidRPr="00DA3B4E">
        <w:rPr>
          <w:sz w:val="20"/>
          <w:szCs w:val="20"/>
        </w:rPr>
        <w:t xml:space="preserve"> </w:t>
      </w:r>
      <w:r w:rsidR="00DC7D4B" w:rsidRPr="00DA3B4E">
        <w:rPr>
          <w:sz w:val="20"/>
          <w:szCs w:val="20"/>
        </w:rPr>
        <w:t>April May &amp; June</w:t>
      </w:r>
      <w:r w:rsidR="00C604B3">
        <w:rPr>
          <w:sz w:val="20"/>
          <w:szCs w:val="20"/>
        </w:rPr>
        <w:t xml:space="preserve">, provided by due date </w:t>
      </w:r>
      <w:r w:rsidR="00AD00A5">
        <w:rPr>
          <w:sz w:val="20"/>
          <w:szCs w:val="20"/>
        </w:rPr>
        <w:t xml:space="preserve">. </w:t>
      </w:r>
      <w:r w:rsidR="00C604B3">
        <w:rPr>
          <w:sz w:val="20"/>
          <w:szCs w:val="20"/>
        </w:rPr>
        <w:t>Other means of payment can be discussed in discussion with the membership secretary.</w:t>
      </w:r>
    </w:p>
    <w:p w14:paraId="2158744B" w14:textId="77777777" w:rsidR="00AD00A5" w:rsidRPr="00DA3B4E" w:rsidRDefault="00AD00A5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29CE6BD1" w14:textId="53253AC3" w:rsidR="00D35DA3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</w:pPr>
      <w:r w:rsidRPr="00DA3B4E">
        <w:rPr>
          <w:sz w:val="20"/>
          <w:szCs w:val="20"/>
        </w:rPr>
        <w:t>2</w:t>
      </w:r>
      <w:r w:rsidRPr="00DA3B4E">
        <w:rPr>
          <w:sz w:val="20"/>
          <w:szCs w:val="20"/>
        </w:rPr>
        <w:tab/>
      </w:r>
      <w:bookmarkStart w:id="0" w:name="_Hlk62956727"/>
      <w:r w:rsidRPr="00DA3B4E">
        <w:rPr>
          <w:b/>
          <w:sz w:val="20"/>
          <w:szCs w:val="20"/>
        </w:rPr>
        <w:t>Youths</w:t>
      </w:r>
      <w:r w:rsidR="00F561EA" w:rsidRPr="00DA3B4E">
        <w:rPr>
          <w:sz w:val="20"/>
          <w:szCs w:val="20"/>
        </w:rPr>
        <w:t xml:space="preserve"> who</w:t>
      </w:r>
      <w:r w:rsidR="00842CCE" w:rsidRPr="00DA3B4E">
        <w:rPr>
          <w:sz w:val="20"/>
          <w:szCs w:val="20"/>
        </w:rPr>
        <w:t xml:space="preserve"> participate in Wednesday Evening Youth Club training nights</w:t>
      </w:r>
      <w:r w:rsidR="00F561EA" w:rsidRPr="00DA3B4E">
        <w:rPr>
          <w:sz w:val="20"/>
          <w:szCs w:val="20"/>
        </w:rPr>
        <w:t xml:space="preserve"> </w:t>
      </w:r>
      <w:r w:rsidRPr="00DA3B4E">
        <w:rPr>
          <w:sz w:val="20"/>
          <w:szCs w:val="20"/>
        </w:rPr>
        <w:t xml:space="preserve">will be required to pay </w:t>
      </w:r>
      <w:r w:rsidR="00842CCE" w:rsidRPr="00DA3B4E">
        <w:rPr>
          <w:sz w:val="20"/>
          <w:szCs w:val="20"/>
        </w:rPr>
        <w:t>a weekly fee in addition to the Yo</w:t>
      </w:r>
      <w:r w:rsidR="001B78AB" w:rsidRPr="00DA3B4E">
        <w:rPr>
          <w:sz w:val="20"/>
          <w:szCs w:val="20"/>
        </w:rPr>
        <w:t xml:space="preserve">ung Person </w:t>
      </w:r>
      <w:r w:rsidR="00842CCE" w:rsidRPr="00DA3B4E">
        <w:rPr>
          <w:sz w:val="20"/>
          <w:szCs w:val="20"/>
        </w:rPr>
        <w:t>Membership fee</w:t>
      </w:r>
      <w:r w:rsidR="00C604B3">
        <w:rPr>
          <w:sz w:val="20"/>
          <w:szCs w:val="20"/>
        </w:rPr>
        <w:t xml:space="preserve">. </w:t>
      </w:r>
      <w:r w:rsidR="00AD00A5">
        <w:rPr>
          <w:sz w:val="20"/>
          <w:szCs w:val="20"/>
        </w:rPr>
        <w:t xml:space="preserve">Eligibility </w:t>
      </w:r>
      <w:r w:rsidR="00842CCE" w:rsidRPr="00DA3B4E">
        <w:rPr>
          <w:sz w:val="20"/>
          <w:szCs w:val="20"/>
        </w:rPr>
        <w:t xml:space="preserve">details are available from Club Principal, Simon Thompson, email: </w:t>
      </w:r>
      <w:hyperlink r:id="rId7" w:history="1">
        <w:r w:rsidR="00B07C5C" w:rsidRPr="00D35DA3">
          <w:rPr>
            <w:rStyle w:val="Hyperlink"/>
            <w:b/>
            <w:bCs/>
            <w:color w:val="auto"/>
          </w:rPr>
          <w:t>csc.chief.instructor@gmail.com</w:t>
        </w:r>
      </w:hyperlink>
      <w:r w:rsidR="00B07C5C" w:rsidRPr="00DA3B4E">
        <w:t xml:space="preserve"> </w:t>
      </w:r>
    </w:p>
    <w:p w14:paraId="13B4A961" w14:textId="77777777" w:rsidR="00D35DA3" w:rsidRDefault="00D35DA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776699AB" w14:textId="57CCCB16" w:rsidR="00687CBE" w:rsidRPr="00DA3B4E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 w:rsidRPr="00DA3B4E">
        <w:rPr>
          <w:sz w:val="20"/>
          <w:szCs w:val="20"/>
        </w:rPr>
        <w:t>3</w:t>
      </w:r>
      <w:r w:rsidRPr="00DA3B4E">
        <w:rPr>
          <w:sz w:val="20"/>
          <w:szCs w:val="20"/>
        </w:rPr>
        <w:tab/>
        <w:t xml:space="preserve">By signing this application form you have agreed to abide by the </w:t>
      </w:r>
      <w:r w:rsidRPr="00DA3B4E">
        <w:rPr>
          <w:b/>
          <w:sz w:val="20"/>
          <w:szCs w:val="20"/>
        </w:rPr>
        <w:t>Club Rules</w:t>
      </w:r>
      <w:r w:rsidRPr="00DA3B4E">
        <w:rPr>
          <w:sz w:val="20"/>
          <w:szCs w:val="20"/>
        </w:rPr>
        <w:t xml:space="preserve">; </w:t>
      </w:r>
      <w:r w:rsidR="00D83E0B" w:rsidRPr="00DA3B4E">
        <w:rPr>
          <w:sz w:val="20"/>
          <w:szCs w:val="20"/>
        </w:rPr>
        <w:t>specifically</w:t>
      </w:r>
      <w:r w:rsidR="00853EE3">
        <w:rPr>
          <w:sz w:val="20"/>
          <w:szCs w:val="20"/>
        </w:rPr>
        <w:t>,</w:t>
      </w:r>
    </w:p>
    <w:p w14:paraId="561A48DE" w14:textId="5F3DF13A" w:rsidR="00687CBE" w:rsidRPr="00DA3B4E" w:rsidRDefault="00687CBE" w:rsidP="002D6FF9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sz w:val="20"/>
          <w:szCs w:val="20"/>
        </w:rPr>
      </w:pPr>
      <w:r w:rsidRPr="00DA3B4E">
        <w:rPr>
          <w:sz w:val="20"/>
          <w:szCs w:val="20"/>
        </w:rPr>
        <w:tab/>
        <w:t>*</w:t>
      </w:r>
      <w:r w:rsidRPr="00DA3B4E">
        <w:rPr>
          <w:sz w:val="20"/>
          <w:szCs w:val="20"/>
        </w:rPr>
        <w:tab/>
        <w:t>The wearing of a personal buoyancy aid while on or near the water</w:t>
      </w:r>
      <w:r w:rsidR="00D55A19" w:rsidRPr="00DA3B4E">
        <w:rPr>
          <w:sz w:val="20"/>
          <w:szCs w:val="20"/>
        </w:rPr>
        <w:t xml:space="preserve"> is a requirement of the lease</w:t>
      </w:r>
      <w:r w:rsidRPr="00DA3B4E">
        <w:rPr>
          <w:i/>
          <w:iCs/>
          <w:sz w:val="20"/>
          <w:szCs w:val="20"/>
        </w:rPr>
        <w:t>.</w:t>
      </w:r>
      <w:r w:rsidR="00D55A19" w:rsidRPr="00DA3B4E">
        <w:rPr>
          <w:i/>
          <w:iCs/>
          <w:sz w:val="20"/>
          <w:szCs w:val="20"/>
        </w:rPr>
        <w:t xml:space="preserve"> </w:t>
      </w:r>
      <w:r w:rsidR="00C604B3" w:rsidRPr="00DA3B4E">
        <w:rPr>
          <w:i/>
          <w:iCs/>
          <w:sz w:val="20"/>
          <w:szCs w:val="20"/>
        </w:rPr>
        <w:t>Some Windsurf</w:t>
      </w:r>
      <w:r w:rsidR="00D55A19" w:rsidRPr="00DA3B4E">
        <w:rPr>
          <w:i/>
          <w:iCs/>
          <w:sz w:val="20"/>
          <w:szCs w:val="20"/>
        </w:rPr>
        <w:t xml:space="preserve">, Wing and Paddleboard activities are exempt. These can be clarified by contacting </w:t>
      </w:r>
      <w:r w:rsidR="00155805" w:rsidRPr="00DA3B4E">
        <w:rPr>
          <w:i/>
          <w:iCs/>
          <w:sz w:val="20"/>
          <w:szCs w:val="20"/>
        </w:rPr>
        <w:t>a member of the committee</w:t>
      </w:r>
      <w:r w:rsidRPr="00DA3B4E">
        <w:rPr>
          <w:i/>
          <w:iCs/>
          <w:sz w:val="20"/>
          <w:szCs w:val="20"/>
        </w:rPr>
        <w:t>.</w:t>
      </w:r>
    </w:p>
    <w:p w14:paraId="2B93C082" w14:textId="1041C980" w:rsidR="00912D96" w:rsidRDefault="00687CBE" w:rsidP="002D6FF9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sz w:val="20"/>
          <w:szCs w:val="20"/>
        </w:rPr>
      </w:pPr>
      <w:r w:rsidRPr="00DA3B4E">
        <w:rPr>
          <w:sz w:val="20"/>
          <w:szCs w:val="20"/>
        </w:rPr>
        <w:tab/>
        <w:t>*</w:t>
      </w:r>
      <w:r w:rsidRPr="00DA3B4E">
        <w:rPr>
          <w:sz w:val="20"/>
          <w:szCs w:val="20"/>
        </w:rPr>
        <w:tab/>
        <w:t xml:space="preserve">Safety boat cover will be provided </w:t>
      </w:r>
      <w:r w:rsidR="003A4A89" w:rsidRPr="00DA3B4E">
        <w:rPr>
          <w:sz w:val="20"/>
          <w:szCs w:val="20"/>
        </w:rPr>
        <w:t>on Thursday</w:t>
      </w:r>
      <w:r w:rsidRPr="00DA3B4E">
        <w:rPr>
          <w:sz w:val="20"/>
          <w:szCs w:val="20"/>
        </w:rPr>
        <w:t xml:space="preserve"> and Sunday </w:t>
      </w:r>
      <w:r w:rsidR="00AD00A5">
        <w:rPr>
          <w:sz w:val="20"/>
          <w:szCs w:val="20"/>
        </w:rPr>
        <w:t xml:space="preserve">, </w:t>
      </w:r>
      <w:r w:rsidRPr="00DA3B4E">
        <w:rPr>
          <w:sz w:val="20"/>
          <w:szCs w:val="20"/>
        </w:rPr>
        <w:t>when club sailing</w:t>
      </w:r>
      <w:r w:rsidR="00025346" w:rsidRPr="00DA3B4E">
        <w:rPr>
          <w:sz w:val="20"/>
          <w:szCs w:val="20"/>
        </w:rPr>
        <w:t xml:space="preserve"> sessions</w:t>
      </w:r>
      <w:r w:rsidRPr="00DA3B4E">
        <w:rPr>
          <w:sz w:val="20"/>
          <w:szCs w:val="20"/>
        </w:rPr>
        <w:t xml:space="preserve"> take place.  </w:t>
      </w:r>
    </w:p>
    <w:p w14:paraId="16115F45" w14:textId="10B87843" w:rsidR="00912D96" w:rsidRPr="00912D96" w:rsidRDefault="00912D96" w:rsidP="002D6FF9">
      <w:pPr>
        <w:spacing w:after="0" w:line="240" w:lineRule="auto"/>
        <w:ind w:left="900"/>
        <w:rPr>
          <w:rFonts w:asciiTheme="minorHAnsi" w:hAnsiTheme="minorHAnsi" w:cstheme="minorHAnsi"/>
          <w:sz w:val="20"/>
          <w:szCs w:val="20"/>
        </w:rPr>
      </w:pPr>
      <w:r w:rsidRPr="00912D96">
        <w:rPr>
          <w:rFonts w:asciiTheme="minorHAnsi" w:hAnsiTheme="minorHAnsi" w:cstheme="minorHAnsi"/>
          <w:sz w:val="20"/>
          <w:szCs w:val="20"/>
        </w:rPr>
        <w:t>*    Outside club general sailing times it is up to the individual member to determine his / her safety requirements. The CSC committee recommend the following as a minimum</w:t>
      </w:r>
    </w:p>
    <w:p w14:paraId="3380878D" w14:textId="77777777" w:rsidR="00912D96" w:rsidRPr="00912D96" w:rsidRDefault="00912D96" w:rsidP="002D6FF9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912D96">
        <w:rPr>
          <w:rFonts w:asciiTheme="minorHAnsi" w:hAnsiTheme="minorHAnsi" w:cstheme="minorHAnsi"/>
          <w:sz w:val="20"/>
          <w:szCs w:val="20"/>
        </w:rPr>
        <w:t>Safety boat is fuelled and ready for launch at the top of the slip way</w:t>
      </w:r>
    </w:p>
    <w:p w14:paraId="0C1F2698" w14:textId="0109CF0F" w:rsidR="00687CBE" w:rsidRPr="00912D96" w:rsidRDefault="00912D96" w:rsidP="002D6FF9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</w:rPr>
      </w:pPr>
      <w:r w:rsidRPr="00912D96">
        <w:rPr>
          <w:rFonts w:asciiTheme="minorHAnsi" w:hAnsiTheme="minorHAnsi" w:cstheme="minorHAnsi"/>
          <w:sz w:val="20"/>
          <w:szCs w:val="20"/>
        </w:rPr>
        <w:t>Adoption of buddy system</w:t>
      </w:r>
      <w:r>
        <w:rPr>
          <w:rFonts w:asciiTheme="minorHAnsi" w:hAnsiTheme="minorHAnsi" w:cstheme="minorHAnsi"/>
          <w:sz w:val="20"/>
          <w:szCs w:val="20"/>
        </w:rPr>
        <w:t xml:space="preserve"> (minimum of 2 </w:t>
      </w:r>
      <w:r w:rsidR="00AB50F8">
        <w:rPr>
          <w:rFonts w:asciiTheme="minorHAnsi" w:hAnsiTheme="minorHAnsi" w:cstheme="minorHAnsi"/>
          <w:sz w:val="20"/>
          <w:szCs w:val="20"/>
        </w:rPr>
        <w:t>water users)</w:t>
      </w:r>
    </w:p>
    <w:p w14:paraId="30FDFB5B" w14:textId="77777777" w:rsidR="00AD00A5" w:rsidRDefault="00D35DA3" w:rsidP="002D6FF9">
      <w:pPr>
        <w:tabs>
          <w:tab w:val="left" w:pos="851"/>
          <w:tab w:val="left" w:pos="2835"/>
        </w:tabs>
        <w:spacing w:after="0" w:line="240" w:lineRule="auto"/>
        <w:ind w:left="851" w:hanging="567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20"/>
        </w:rPr>
        <w:t xml:space="preserve">4.        </w:t>
      </w:r>
      <w:r w:rsidR="00687CBE" w:rsidRPr="00DA3B4E">
        <w:rPr>
          <w:rFonts w:asciiTheme="minorHAnsi" w:hAnsiTheme="minorHAnsi" w:cstheme="minorHAnsi"/>
          <w:sz w:val="20"/>
          <w:szCs w:val="20"/>
        </w:rPr>
        <w:t xml:space="preserve">Sailors who race will be </w:t>
      </w:r>
      <w:r w:rsidR="00AD00A5">
        <w:rPr>
          <w:rFonts w:asciiTheme="minorHAnsi" w:hAnsiTheme="minorHAnsi" w:cstheme="minorHAnsi"/>
          <w:sz w:val="20"/>
          <w:szCs w:val="20"/>
        </w:rPr>
        <w:t>expected</w:t>
      </w:r>
      <w:r w:rsidR="00687CBE" w:rsidRPr="00DA3B4E">
        <w:rPr>
          <w:rFonts w:asciiTheme="minorHAnsi" w:hAnsiTheme="minorHAnsi" w:cstheme="minorHAnsi"/>
          <w:sz w:val="20"/>
          <w:szCs w:val="20"/>
        </w:rPr>
        <w:t xml:space="preserve"> to do race and safety duty when requested; dinghy sailors who do not race can</w:t>
      </w:r>
    </w:p>
    <w:p w14:paraId="4954FC1B" w14:textId="77777777" w:rsidR="00AD00A5" w:rsidRDefault="00AD00A5" w:rsidP="002D6FF9">
      <w:pPr>
        <w:tabs>
          <w:tab w:val="left" w:pos="851"/>
          <w:tab w:val="left" w:pos="2835"/>
        </w:tabs>
        <w:spacing w:after="0" w:line="240" w:lineRule="auto"/>
        <w:ind w:left="851" w:hanging="567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v</w:t>
      </w:r>
      <w:r w:rsidR="00687CBE" w:rsidRPr="00DA3B4E">
        <w:rPr>
          <w:rFonts w:asciiTheme="minorHAnsi" w:hAnsiTheme="minorHAnsi" w:cstheme="minorHAnsi"/>
          <w:sz w:val="20"/>
          <w:szCs w:val="20"/>
        </w:rPr>
        <w:t xml:space="preserve">olunteer to help with race and </w:t>
      </w:r>
      <w:r w:rsidR="00CB5694" w:rsidRPr="00DA3B4E">
        <w:rPr>
          <w:rFonts w:asciiTheme="minorHAnsi" w:hAnsiTheme="minorHAnsi" w:cstheme="minorHAnsi"/>
          <w:sz w:val="20"/>
          <w:szCs w:val="20"/>
        </w:rPr>
        <w:t>safety</w:t>
      </w:r>
      <w:r w:rsidR="00687CBE" w:rsidRPr="00DA3B4E">
        <w:rPr>
          <w:rFonts w:asciiTheme="minorHAnsi" w:hAnsiTheme="minorHAnsi" w:cstheme="minorHAnsi"/>
          <w:sz w:val="20"/>
          <w:szCs w:val="20"/>
        </w:rPr>
        <w:t xml:space="preserve"> duty with an experienced member – please </w:t>
      </w:r>
      <w:r w:rsidR="00791FF6" w:rsidRPr="00DA3B4E">
        <w:rPr>
          <w:rFonts w:asciiTheme="minorHAnsi" w:hAnsiTheme="minorHAnsi" w:cstheme="minorHAnsi"/>
          <w:sz w:val="20"/>
          <w:szCs w:val="20"/>
        </w:rPr>
        <w:t xml:space="preserve">email </w:t>
      </w:r>
      <w:hyperlink r:id="rId8" w:history="1">
        <w:r w:rsidR="00D83E0B" w:rsidRPr="00DA3B4E">
          <w:rPr>
            <w:rStyle w:val="Hyperlink"/>
            <w:rFonts w:asciiTheme="minorHAnsi" w:hAnsiTheme="minorHAnsi" w:cstheme="minorHAnsi"/>
            <w:color w:val="auto"/>
            <w:sz w:val="20"/>
            <w:szCs w:val="20"/>
            <w:shd w:val="clear" w:color="auto" w:fill="FFFFFF"/>
          </w:rPr>
          <w:t>Covenham.Racing@gmail.com</w:t>
        </w:r>
      </w:hyperlink>
    </w:p>
    <w:p w14:paraId="4AA945E8" w14:textId="1DD69A75" w:rsidR="00687CBE" w:rsidRPr="00DA3B4E" w:rsidRDefault="00AD00A5" w:rsidP="00853EE3">
      <w:pPr>
        <w:tabs>
          <w:tab w:val="left" w:pos="851"/>
          <w:tab w:val="left" w:pos="2835"/>
        </w:tabs>
        <w:spacing w:after="0" w:line="240" w:lineRule="auto"/>
        <w:ind w:left="851" w:hanging="567"/>
        <w:rPr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</w:t>
      </w:r>
      <w:r w:rsidR="00687CBE" w:rsidRPr="00DA3B4E">
        <w:rPr>
          <w:rFonts w:asciiTheme="minorHAnsi" w:hAnsiTheme="minorHAnsi" w:cstheme="minorHAnsi"/>
          <w:sz w:val="20"/>
          <w:szCs w:val="20"/>
        </w:rPr>
        <w:t xml:space="preserve">for details.  </w:t>
      </w:r>
      <w:r w:rsidR="006E69C5">
        <w:rPr>
          <w:rFonts w:asciiTheme="minorHAnsi" w:hAnsiTheme="minorHAnsi" w:cstheme="minorHAnsi"/>
          <w:sz w:val="20"/>
          <w:szCs w:val="20"/>
        </w:rPr>
        <w:t xml:space="preserve">CSC </w:t>
      </w:r>
      <w:r w:rsidR="00F255A8" w:rsidRPr="00DA3B4E">
        <w:rPr>
          <w:rFonts w:asciiTheme="minorHAnsi" w:hAnsiTheme="minorHAnsi" w:cstheme="minorHAnsi"/>
          <w:sz w:val="20"/>
          <w:szCs w:val="20"/>
        </w:rPr>
        <w:t xml:space="preserve">Familiarisation </w:t>
      </w:r>
      <w:r w:rsidR="00687CBE" w:rsidRPr="00DA3B4E">
        <w:rPr>
          <w:rFonts w:asciiTheme="minorHAnsi" w:hAnsiTheme="minorHAnsi" w:cstheme="minorHAnsi"/>
          <w:sz w:val="20"/>
          <w:szCs w:val="20"/>
        </w:rPr>
        <w:t>training</w:t>
      </w:r>
      <w:r w:rsidR="00CB5694" w:rsidRPr="00DA3B4E">
        <w:rPr>
          <w:rFonts w:asciiTheme="minorHAnsi" w:hAnsiTheme="minorHAnsi" w:cstheme="minorHAnsi"/>
          <w:sz w:val="20"/>
          <w:szCs w:val="20"/>
        </w:rPr>
        <w:t xml:space="preserve"> </w:t>
      </w:r>
      <w:r w:rsidR="00687CBE" w:rsidRPr="00DA3B4E">
        <w:rPr>
          <w:rFonts w:asciiTheme="minorHAnsi" w:hAnsiTheme="minorHAnsi" w:cstheme="minorHAnsi"/>
          <w:sz w:val="20"/>
          <w:szCs w:val="20"/>
        </w:rPr>
        <w:t>for the safety boat can be arranged on request.</w:t>
      </w:r>
      <w:r w:rsidR="00CB5694" w:rsidRPr="00DA3B4E">
        <w:rPr>
          <w:rFonts w:asciiTheme="minorHAnsi" w:hAnsiTheme="minorHAnsi" w:cstheme="minorHAnsi"/>
          <w:sz w:val="20"/>
          <w:szCs w:val="20"/>
        </w:rPr>
        <w:t xml:space="preserve"> Please contact </w:t>
      </w:r>
      <w:r w:rsidR="00B07C5C" w:rsidRPr="00DA3B4E">
        <w:rPr>
          <w:rFonts w:asciiTheme="minorHAnsi" w:hAnsiTheme="minorHAnsi" w:cstheme="minorHAnsi"/>
          <w:b/>
          <w:bCs/>
          <w:sz w:val="20"/>
          <w:szCs w:val="20"/>
        </w:rPr>
        <w:t>csc.chief.instructor@gmail.com</w:t>
      </w:r>
      <w:r w:rsidR="006D396F" w:rsidRPr="00DA3B4E">
        <w:rPr>
          <w:sz w:val="20"/>
          <w:szCs w:val="20"/>
        </w:rPr>
        <w:t xml:space="preserve"> </w:t>
      </w:r>
    </w:p>
    <w:p w14:paraId="5AEBC00E" w14:textId="77777777" w:rsidR="00687CBE" w:rsidRPr="00DA3B4E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2133ACB5" w14:textId="38204554" w:rsidR="00687CBE" w:rsidRPr="00DA3B4E" w:rsidRDefault="00853EE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>
        <w:rPr>
          <w:sz w:val="20"/>
          <w:szCs w:val="20"/>
        </w:rPr>
        <w:t>5</w:t>
      </w:r>
      <w:r w:rsidR="00687CBE" w:rsidRPr="00DA3B4E">
        <w:rPr>
          <w:sz w:val="20"/>
          <w:szCs w:val="20"/>
        </w:rPr>
        <w:tab/>
        <w:t xml:space="preserve">Information supplied on this form is </w:t>
      </w:r>
      <w:r w:rsidR="00687CBE" w:rsidRPr="00DA3B4E">
        <w:rPr>
          <w:b/>
          <w:sz w:val="20"/>
          <w:szCs w:val="20"/>
        </w:rPr>
        <w:t>strictly confidential</w:t>
      </w:r>
      <w:r w:rsidR="00687CBE" w:rsidRPr="00DA3B4E">
        <w:rPr>
          <w:sz w:val="20"/>
          <w:szCs w:val="20"/>
        </w:rPr>
        <w:t xml:space="preserve"> but will be held </w:t>
      </w:r>
      <w:r w:rsidR="004B142F" w:rsidRPr="00DA3B4E">
        <w:rPr>
          <w:sz w:val="20"/>
          <w:szCs w:val="20"/>
        </w:rPr>
        <w:t>by the club</w:t>
      </w:r>
      <w:r w:rsidR="00B445FC" w:rsidRPr="00DA3B4E">
        <w:rPr>
          <w:b/>
          <w:sz w:val="20"/>
          <w:szCs w:val="20"/>
        </w:rPr>
        <w:t xml:space="preserve">.  </w:t>
      </w:r>
      <w:r w:rsidR="00B445FC" w:rsidRPr="00DA3B4E">
        <w:rPr>
          <w:sz w:val="20"/>
          <w:szCs w:val="20"/>
        </w:rPr>
        <w:t xml:space="preserve">Membership details will be used for internal club purposes only </w:t>
      </w:r>
      <w:r w:rsidR="00F255A8" w:rsidRPr="00DA3B4E">
        <w:rPr>
          <w:sz w:val="20"/>
          <w:szCs w:val="20"/>
        </w:rPr>
        <w:t xml:space="preserve">and </w:t>
      </w:r>
      <w:r w:rsidR="00B445FC" w:rsidRPr="00DA3B4E">
        <w:rPr>
          <w:sz w:val="20"/>
          <w:szCs w:val="20"/>
        </w:rPr>
        <w:t>will not be distributed to any 3</w:t>
      </w:r>
      <w:r w:rsidR="00B445FC" w:rsidRPr="00DA3B4E">
        <w:rPr>
          <w:sz w:val="20"/>
          <w:szCs w:val="20"/>
          <w:vertAlign w:val="superscript"/>
        </w:rPr>
        <w:t>rd</w:t>
      </w:r>
      <w:r w:rsidR="00B445FC" w:rsidRPr="00DA3B4E">
        <w:rPr>
          <w:sz w:val="20"/>
          <w:szCs w:val="20"/>
        </w:rPr>
        <w:t xml:space="preserve"> parties without authorisation.</w:t>
      </w:r>
      <w:r w:rsidR="00272C75" w:rsidRPr="00DA3B4E">
        <w:rPr>
          <w:sz w:val="20"/>
          <w:szCs w:val="20"/>
        </w:rPr>
        <w:t xml:space="preserve"> Please see website </w:t>
      </w:r>
      <w:r w:rsidR="007031F2" w:rsidRPr="00DA3B4E">
        <w:rPr>
          <w:sz w:val="20"/>
          <w:szCs w:val="20"/>
        </w:rPr>
        <w:t xml:space="preserve">to see the </w:t>
      </w:r>
      <w:r w:rsidR="001C0163">
        <w:rPr>
          <w:sz w:val="20"/>
          <w:szCs w:val="20"/>
        </w:rPr>
        <w:t>GDPR</w:t>
      </w:r>
      <w:r w:rsidR="007031F2" w:rsidRPr="00DA3B4E">
        <w:rPr>
          <w:sz w:val="20"/>
          <w:szCs w:val="20"/>
        </w:rPr>
        <w:t xml:space="preserve"> policy</w:t>
      </w:r>
      <w:r w:rsidR="006D396F" w:rsidRPr="00DA3B4E">
        <w:rPr>
          <w:b/>
          <w:bCs/>
          <w:sz w:val="20"/>
          <w:szCs w:val="20"/>
        </w:rPr>
        <w:t>.</w:t>
      </w:r>
    </w:p>
    <w:p w14:paraId="56756A81" w14:textId="77777777" w:rsidR="00687CBE" w:rsidRPr="00DA3B4E" w:rsidRDefault="00687CBE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6391E166" w14:textId="1C899760" w:rsidR="00687CBE" w:rsidRPr="00853EE3" w:rsidRDefault="00853EE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b/>
          <w:bCs/>
          <w:sz w:val="20"/>
          <w:szCs w:val="20"/>
        </w:rPr>
      </w:pPr>
      <w:r>
        <w:rPr>
          <w:sz w:val="20"/>
          <w:szCs w:val="20"/>
        </w:rPr>
        <w:t>6</w:t>
      </w:r>
      <w:r w:rsidR="00687CBE" w:rsidRPr="00DA3B4E">
        <w:rPr>
          <w:sz w:val="20"/>
          <w:szCs w:val="20"/>
        </w:rPr>
        <w:tab/>
      </w:r>
      <w:r w:rsidR="00687CBE" w:rsidRPr="00DA3B4E">
        <w:rPr>
          <w:b/>
          <w:sz w:val="20"/>
          <w:szCs w:val="20"/>
        </w:rPr>
        <w:t>Boat Berths</w:t>
      </w:r>
      <w:r w:rsidR="00687CBE" w:rsidRPr="00DA3B4E">
        <w:rPr>
          <w:sz w:val="20"/>
          <w:szCs w:val="20"/>
        </w:rPr>
        <w:t>.  A</w:t>
      </w:r>
      <w:r w:rsidR="00F561EA" w:rsidRPr="00DA3B4E">
        <w:rPr>
          <w:sz w:val="20"/>
          <w:szCs w:val="20"/>
        </w:rPr>
        <w:t>ll valid Covenham Sailing Club m</w:t>
      </w:r>
      <w:r w:rsidR="00687CBE" w:rsidRPr="00DA3B4E">
        <w:rPr>
          <w:sz w:val="20"/>
          <w:szCs w:val="20"/>
        </w:rPr>
        <w:t>embership applications and renewals that request a boat berth will be issued with one boat berth sticker for each paid boat berth</w:t>
      </w:r>
      <w:r w:rsidR="00687CBE" w:rsidRPr="00DA3B4E">
        <w:rPr>
          <w:b/>
          <w:bCs/>
          <w:i/>
          <w:iCs/>
          <w:sz w:val="20"/>
          <w:szCs w:val="20"/>
        </w:rPr>
        <w:t>.  It is requested that this sticker be displayed on the transom of the boat located in the allocated boat berth</w:t>
      </w:r>
      <w:r w:rsidR="00687CBE" w:rsidRPr="00DA3B4E">
        <w:rPr>
          <w:b/>
          <w:bCs/>
          <w:sz w:val="20"/>
          <w:szCs w:val="20"/>
        </w:rPr>
        <w:t>.</w:t>
      </w:r>
      <w:r w:rsidR="00687CBE" w:rsidRPr="00DA3B4E">
        <w:rPr>
          <w:sz w:val="20"/>
          <w:szCs w:val="20"/>
        </w:rPr>
        <w:t xml:space="preserve">  </w:t>
      </w:r>
      <w:r w:rsidR="00F255A8" w:rsidRPr="00DA3B4E">
        <w:rPr>
          <w:sz w:val="20"/>
          <w:szCs w:val="20"/>
        </w:rPr>
        <w:t>A plan of a</w:t>
      </w:r>
      <w:r w:rsidR="00543722" w:rsidRPr="00DA3B4E">
        <w:rPr>
          <w:sz w:val="20"/>
          <w:szCs w:val="20"/>
        </w:rPr>
        <w:t xml:space="preserve">llocated boat berths will be displayed </w:t>
      </w:r>
      <w:r w:rsidR="00D35DA3">
        <w:rPr>
          <w:sz w:val="20"/>
          <w:szCs w:val="20"/>
        </w:rPr>
        <w:t xml:space="preserve">in the </w:t>
      </w:r>
      <w:r w:rsidR="00543722" w:rsidRPr="00DA3B4E">
        <w:rPr>
          <w:sz w:val="20"/>
          <w:szCs w:val="20"/>
        </w:rPr>
        <w:t xml:space="preserve">club </w:t>
      </w:r>
      <w:r w:rsidR="00D35DA3">
        <w:rPr>
          <w:sz w:val="20"/>
          <w:szCs w:val="20"/>
        </w:rPr>
        <w:t>building</w:t>
      </w:r>
      <w:r w:rsidR="00687CBE" w:rsidRPr="00DA3B4E">
        <w:rPr>
          <w:sz w:val="20"/>
          <w:szCs w:val="20"/>
        </w:rPr>
        <w:t xml:space="preserve">.  Please note that boat berth fees are </w:t>
      </w:r>
      <w:r>
        <w:rPr>
          <w:sz w:val="20"/>
          <w:szCs w:val="20"/>
        </w:rPr>
        <w:t xml:space="preserve">collected on behalf of </w:t>
      </w:r>
      <w:r w:rsidR="00687CBE" w:rsidRPr="00DA3B4E">
        <w:rPr>
          <w:sz w:val="20"/>
          <w:szCs w:val="20"/>
        </w:rPr>
        <w:t>CWSA.</w:t>
      </w:r>
      <w:r w:rsidR="00C604B3">
        <w:rPr>
          <w:sz w:val="20"/>
          <w:szCs w:val="20"/>
        </w:rPr>
        <w:t xml:space="preserve"> Berths are at a premium and will be issued on first come first served basis</w:t>
      </w:r>
      <w:r w:rsidR="00B52E26">
        <w:rPr>
          <w:sz w:val="20"/>
          <w:szCs w:val="20"/>
        </w:rPr>
        <w:t>.</w:t>
      </w:r>
      <w:r>
        <w:rPr>
          <w:sz w:val="20"/>
          <w:szCs w:val="20"/>
        </w:rPr>
        <w:t xml:space="preserve"> Multi-hull craft will incur two berth fees £120.00</w:t>
      </w:r>
      <w:r w:rsidR="00B52E26">
        <w:rPr>
          <w:sz w:val="20"/>
          <w:szCs w:val="20"/>
        </w:rPr>
        <w:t xml:space="preserve"> </w:t>
      </w:r>
      <w:r w:rsidR="00B52E26" w:rsidRPr="00FD0314">
        <w:rPr>
          <w:b/>
          <w:bCs/>
          <w:sz w:val="20"/>
          <w:szCs w:val="20"/>
        </w:rPr>
        <w:t xml:space="preserve">You must be a </w:t>
      </w:r>
      <w:r w:rsidR="00AD25FE" w:rsidRPr="00FD0314">
        <w:rPr>
          <w:b/>
          <w:bCs/>
          <w:sz w:val="20"/>
          <w:szCs w:val="20"/>
        </w:rPr>
        <w:t>paid up</w:t>
      </w:r>
      <w:r w:rsidR="00FD0314" w:rsidRPr="00FD0314">
        <w:rPr>
          <w:b/>
          <w:bCs/>
          <w:sz w:val="20"/>
          <w:szCs w:val="20"/>
        </w:rPr>
        <w:t xml:space="preserve"> </w:t>
      </w:r>
      <w:r w:rsidR="00B52E26" w:rsidRPr="00FD0314">
        <w:rPr>
          <w:b/>
          <w:bCs/>
          <w:sz w:val="20"/>
          <w:szCs w:val="20"/>
        </w:rPr>
        <w:t xml:space="preserve">Member of </w:t>
      </w:r>
      <w:r w:rsidR="00FD0314" w:rsidRPr="00FD0314">
        <w:rPr>
          <w:b/>
          <w:bCs/>
          <w:sz w:val="20"/>
          <w:szCs w:val="20"/>
        </w:rPr>
        <w:t>a</w:t>
      </w:r>
      <w:r w:rsidR="00B52E26" w:rsidRPr="00FD0314">
        <w:rPr>
          <w:b/>
          <w:bCs/>
          <w:sz w:val="20"/>
          <w:szCs w:val="20"/>
        </w:rPr>
        <w:t xml:space="preserve"> Club to be allocated a berth</w:t>
      </w:r>
      <w:r w:rsidR="00B52E26" w:rsidRPr="00FD0314">
        <w:rPr>
          <w:sz w:val="20"/>
          <w:szCs w:val="20"/>
        </w:rPr>
        <w:t>. Berth locations may be moved at the Committee’s discretion</w:t>
      </w:r>
      <w:r w:rsidR="00130F31">
        <w:rPr>
          <w:sz w:val="20"/>
          <w:szCs w:val="20"/>
        </w:rPr>
        <w:t>. Where berth fees are unpaid, the Abandoned boat policy will be invoked.</w:t>
      </w:r>
      <w:r>
        <w:rPr>
          <w:sz w:val="20"/>
          <w:szCs w:val="20"/>
        </w:rPr>
        <w:t xml:space="preserve"> Please note that berths are at a premium and are intended for active club members. </w:t>
      </w:r>
    </w:p>
    <w:p w14:paraId="1BE12D53" w14:textId="77777777" w:rsidR="00D35DA3" w:rsidRPr="00DA3B4E" w:rsidRDefault="00D35DA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628FD50D" w14:textId="1DF1844B" w:rsidR="00AF36D4" w:rsidRDefault="00853EE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>
        <w:rPr>
          <w:sz w:val="20"/>
          <w:szCs w:val="20"/>
        </w:rPr>
        <w:t>7</w:t>
      </w:r>
      <w:r w:rsidR="00687CBE" w:rsidRPr="00DA3B4E">
        <w:rPr>
          <w:sz w:val="20"/>
          <w:szCs w:val="20"/>
        </w:rPr>
        <w:tab/>
      </w:r>
      <w:r w:rsidR="00687CBE" w:rsidRPr="00DA3B4E">
        <w:rPr>
          <w:b/>
          <w:bCs/>
          <w:sz w:val="20"/>
          <w:szCs w:val="20"/>
        </w:rPr>
        <w:t>C</w:t>
      </w:r>
      <w:r w:rsidR="00D81830" w:rsidRPr="00DA3B4E">
        <w:rPr>
          <w:b/>
          <w:bCs/>
          <w:sz w:val="20"/>
          <w:szCs w:val="20"/>
        </w:rPr>
        <w:t>SC (via CWSA)</w:t>
      </w:r>
      <w:r w:rsidR="00687CBE" w:rsidRPr="00DA3B4E">
        <w:rPr>
          <w:b/>
          <w:bCs/>
          <w:sz w:val="20"/>
          <w:szCs w:val="20"/>
        </w:rPr>
        <w:t xml:space="preserve"> has to pay an annual</w:t>
      </w:r>
      <w:r w:rsidR="00687CBE" w:rsidRPr="00DA3B4E">
        <w:rPr>
          <w:sz w:val="20"/>
          <w:szCs w:val="20"/>
        </w:rPr>
        <w:t xml:space="preserve"> </w:t>
      </w:r>
      <w:r w:rsidR="00687CBE" w:rsidRPr="00DA3B4E">
        <w:rPr>
          <w:b/>
          <w:sz w:val="20"/>
          <w:szCs w:val="20"/>
        </w:rPr>
        <w:t>fee to Anglian Water</w:t>
      </w:r>
      <w:r w:rsidR="00687CBE" w:rsidRPr="00DA3B4E">
        <w:rPr>
          <w:sz w:val="20"/>
          <w:szCs w:val="20"/>
        </w:rPr>
        <w:t xml:space="preserve"> for every </w:t>
      </w:r>
      <w:r w:rsidR="00116B5F" w:rsidRPr="00DA3B4E">
        <w:rPr>
          <w:sz w:val="20"/>
          <w:szCs w:val="20"/>
        </w:rPr>
        <w:t>“person”</w:t>
      </w:r>
      <w:r w:rsidR="00650556" w:rsidRPr="00DA3B4E">
        <w:rPr>
          <w:sz w:val="20"/>
          <w:szCs w:val="20"/>
        </w:rPr>
        <w:t xml:space="preserve"> </w:t>
      </w:r>
      <w:r w:rsidR="00687CBE" w:rsidRPr="00DA3B4E">
        <w:rPr>
          <w:sz w:val="20"/>
          <w:szCs w:val="20"/>
        </w:rPr>
        <w:t>wh</w:t>
      </w:r>
      <w:r w:rsidR="00F255A8" w:rsidRPr="00DA3B4E">
        <w:rPr>
          <w:sz w:val="20"/>
          <w:szCs w:val="20"/>
        </w:rPr>
        <w:t>o uses the water.  T</w:t>
      </w:r>
      <w:r w:rsidR="00154ACF" w:rsidRPr="00DA3B4E">
        <w:rPr>
          <w:sz w:val="20"/>
          <w:szCs w:val="20"/>
        </w:rPr>
        <w:t>his fee is</w:t>
      </w:r>
      <w:r w:rsidR="00687CBE" w:rsidRPr="00DA3B4E">
        <w:rPr>
          <w:sz w:val="20"/>
          <w:szCs w:val="20"/>
        </w:rPr>
        <w:t xml:space="preserve"> included in the </w:t>
      </w:r>
      <w:r w:rsidR="00D35DA3">
        <w:rPr>
          <w:sz w:val="20"/>
          <w:szCs w:val="20"/>
        </w:rPr>
        <w:t>membership</w:t>
      </w:r>
      <w:r w:rsidR="00687CBE" w:rsidRPr="00DA3B4E">
        <w:rPr>
          <w:sz w:val="20"/>
          <w:szCs w:val="20"/>
        </w:rPr>
        <w:t>.  Therefore</w:t>
      </w:r>
      <w:r w:rsidR="00D81830" w:rsidRPr="00DA3B4E">
        <w:rPr>
          <w:sz w:val="20"/>
          <w:szCs w:val="20"/>
        </w:rPr>
        <w:t>,</w:t>
      </w:r>
      <w:r w:rsidR="00687CBE" w:rsidRPr="00DA3B4E">
        <w:rPr>
          <w:sz w:val="20"/>
          <w:szCs w:val="20"/>
        </w:rPr>
        <w:t xml:space="preserve"> </w:t>
      </w:r>
      <w:r w:rsidR="00791FF6" w:rsidRPr="00DA3B4E">
        <w:rPr>
          <w:sz w:val="20"/>
          <w:szCs w:val="20"/>
        </w:rPr>
        <w:t>please ensure you choose the right membership type for your needs.</w:t>
      </w:r>
    </w:p>
    <w:p w14:paraId="6D7EEE27" w14:textId="77777777" w:rsidR="00D35DA3" w:rsidRPr="00DA3B4E" w:rsidRDefault="00D35DA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201C3D6F" w14:textId="4FDCA45E" w:rsidR="00524C3E" w:rsidRDefault="00853EE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>
        <w:rPr>
          <w:sz w:val="20"/>
          <w:szCs w:val="20"/>
        </w:rPr>
        <w:t>8</w:t>
      </w:r>
      <w:r w:rsidR="00AF36D4" w:rsidRPr="00DA3B4E">
        <w:rPr>
          <w:sz w:val="20"/>
          <w:szCs w:val="20"/>
        </w:rPr>
        <w:tab/>
      </w:r>
      <w:r w:rsidR="00AF36D4" w:rsidRPr="00DA3B4E">
        <w:rPr>
          <w:b/>
          <w:sz w:val="20"/>
          <w:szCs w:val="20"/>
        </w:rPr>
        <w:t>Permitted water times</w:t>
      </w:r>
      <w:r w:rsidR="00AF36D4" w:rsidRPr="00DA3B4E">
        <w:rPr>
          <w:sz w:val="20"/>
          <w:szCs w:val="20"/>
        </w:rPr>
        <w:t xml:space="preserve"> allocated</w:t>
      </w:r>
      <w:r w:rsidR="00F255A8" w:rsidRPr="00DA3B4E">
        <w:rPr>
          <w:sz w:val="20"/>
          <w:szCs w:val="20"/>
        </w:rPr>
        <w:t xml:space="preserve"> </w:t>
      </w:r>
      <w:r w:rsidR="00650556" w:rsidRPr="00DA3B4E">
        <w:rPr>
          <w:sz w:val="20"/>
          <w:szCs w:val="20"/>
        </w:rPr>
        <w:t>to</w:t>
      </w:r>
      <w:r w:rsidR="00F255A8" w:rsidRPr="00DA3B4E">
        <w:rPr>
          <w:sz w:val="20"/>
          <w:szCs w:val="20"/>
        </w:rPr>
        <w:t xml:space="preserve"> </w:t>
      </w:r>
      <w:r w:rsidR="00791FF6" w:rsidRPr="00DA3B4E">
        <w:rPr>
          <w:sz w:val="20"/>
          <w:szCs w:val="20"/>
        </w:rPr>
        <w:t>sailing club members</w:t>
      </w:r>
      <w:r w:rsidR="00AF36D4" w:rsidRPr="00DA3B4E">
        <w:rPr>
          <w:sz w:val="20"/>
          <w:szCs w:val="20"/>
        </w:rPr>
        <w:t xml:space="preserve"> as dis</w:t>
      </w:r>
      <w:r w:rsidR="00524C3E" w:rsidRPr="00DA3B4E">
        <w:rPr>
          <w:sz w:val="20"/>
          <w:szCs w:val="20"/>
        </w:rPr>
        <w:t xml:space="preserve">played on the membership card.  </w:t>
      </w:r>
      <w:r w:rsidR="00AF36D4" w:rsidRPr="00DA3B4E">
        <w:rPr>
          <w:sz w:val="20"/>
          <w:szCs w:val="20"/>
        </w:rPr>
        <w:t xml:space="preserve">Exceptions include specific dates for special events which are subject to change and in mutual agreement between the various constituent clubs which the timings may impact.  Please speak to a committee member for further details or </w:t>
      </w:r>
      <w:r w:rsidR="00650556" w:rsidRPr="00DA3B4E">
        <w:rPr>
          <w:sz w:val="20"/>
          <w:szCs w:val="20"/>
        </w:rPr>
        <w:t xml:space="preserve">review </w:t>
      </w:r>
      <w:r w:rsidR="00AF36D4" w:rsidRPr="00DA3B4E">
        <w:rPr>
          <w:sz w:val="20"/>
          <w:szCs w:val="20"/>
        </w:rPr>
        <w:t>notices as displayed.</w:t>
      </w:r>
    </w:p>
    <w:p w14:paraId="79CA8DA4" w14:textId="77777777" w:rsidR="00D35DA3" w:rsidRPr="00DA3B4E" w:rsidRDefault="00D35DA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766D999F" w14:textId="7363A9D6" w:rsidR="00687CBE" w:rsidRDefault="00853EE3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>
        <w:rPr>
          <w:sz w:val="20"/>
          <w:szCs w:val="20"/>
        </w:rPr>
        <w:t>9</w:t>
      </w:r>
      <w:r w:rsidR="00524C3E" w:rsidRPr="00DA3B4E">
        <w:rPr>
          <w:sz w:val="20"/>
          <w:szCs w:val="20"/>
        </w:rPr>
        <w:tab/>
      </w:r>
      <w:r w:rsidR="00524C3E" w:rsidRPr="00DA3B4E">
        <w:rPr>
          <w:b/>
          <w:sz w:val="20"/>
          <w:szCs w:val="20"/>
        </w:rPr>
        <w:t>Club boats and equipment are available</w:t>
      </w:r>
      <w:r w:rsidR="00524C3E" w:rsidRPr="00DA3B4E">
        <w:rPr>
          <w:sz w:val="20"/>
          <w:szCs w:val="20"/>
        </w:rPr>
        <w:t xml:space="preserve"> to all club members</w:t>
      </w:r>
      <w:r w:rsidR="00B445FC" w:rsidRPr="00DA3B4E">
        <w:rPr>
          <w:sz w:val="20"/>
          <w:szCs w:val="20"/>
        </w:rPr>
        <w:t xml:space="preserve"> for a small </w:t>
      </w:r>
      <w:r w:rsidR="00D35DA3">
        <w:rPr>
          <w:sz w:val="20"/>
          <w:szCs w:val="20"/>
        </w:rPr>
        <w:t xml:space="preserve">remuneration that contributes to </w:t>
      </w:r>
      <w:r w:rsidR="00D55A19" w:rsidRPr="00DA3B4E">
        <w:rPr>
          <w:sz w:val="20"/>
          <w:szCs w:val="20"/>
        </w:rPr>
        <w:t>maintenance</w:t>
      </w:r>
      <w:r w:rsidR="00D35DA3">
        <w:rPr>
          <w:sz w:val="20"/>
          <w:szCs w:val="20"/>
        </w:rPr>
        <w:t>,</w:t>
      </w:r>
      <w:r w:rsidR="004B142F" w:rsidRPr="00DA3B4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d </w:t>
      </w:r>
      <w:r w:rsidR="004B142F" w:rsidRPr="00DA3B4E">
        <w:rPr>
          <w:sz w:val="20"/>
          <w:szCs w:val="20"/>
        </w:rPr>
        <w:t>replacement costs</w:t>
      </w:r>
      <w:r>
        <w:rPr>
          <w:sz w:val="20"/>
          <w:szCs w:val="20"/>
        </w:rPr>
        <w:t xml:space="preserve">. </w:t>
      </w:r>
      <w:r w:rsidR="00B445FC" w:rsidRPr="00DA3B4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t is kept low as a result of the honesty of users, so please help us keep them low by paying as appropriate. </w:t>
      </w:r>
      <w:r w:rsidR="00B445FC" w:rsidRPr="00DA3B4E">
        <w:rPr>
          <w:sz w:val="20"/>
          <w:szCs w:val="20"/>
        </w:rPr>
        <w:t>Please refer to the club notice board or</w:t>
      </w:r>
      <w:r w:rsidR="00A63209">
        <w:rPr>
          <w:sz w:val="20"/>
          <w:szCs w:val="20"/>
        </w:rPr>
        <w:t xml:space="preserve"> contact a </w:t>
      </w:r>
      <w:r w:rsidR="00A63209" w:rsidRPr="00DA3B4E">
        <w:rPr>
          <w:sz w:val="20"/>
          <w:szCs w:val="20"/>
        </w:rPr>
        <w:t>Committee</w:t>
      </w:r>
      <w:r w:rsidR="00B445FC" w:rsidRPr="00DA3B4E">
        <w:rPr>
          <w:sz w:val="20"/>
          <w:szCs w:val="20"/>
        </w:rPr>
        <w:t xml:space="preserve"> Member for further details.</w:t>
      </w:r>
      <w:r w:rsidR="00A63209">
        <w:rPr>
          <w:sz w:val="20"/>
          <w:szCs w:val="20"/>
        </w:rPr>
        <w:t xml:space="preserve"> </w:t>
      </w:r>
      <w:proofErr w:type="spellStart"/>
      <w:r w:rsidR="00A63209">
        <w:rPr>
          <w:sz w:val="20"/>
          <w:szCs w:val="20"/>
        </w:rPr>
        <w:t>Contatc</w:t>
      </w:r>
      <w:proofErr w:type="spellEnd"/>
      <w:r w:rsidR="00A63209">
        <w:rPr>
          <w:sz w:val="20"/>
          <w:szCs w:val="20"/>
        </w:rPr>
        <w:t xml:space="preserve"> details are displayed on the website, Facebook and in the corridor of the building.</w:t>
      </w:r>
    </w:p>
    <w:p w14:paraId="75D92B55" w14:textId="77777777" w:rsidR="00A63209" w:rsidRDefault="00A63209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</w:p>
    <w:p w14:paraId="34FEB74B" w14:textId="474BE7A9" w:rsidR="00A63209" w:rsidRPr="00DA3B4E" w:rsidRDefault="00A63209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ind w:left="567" w:hanging="567"/>
        <w:rPr>
          <w:sz w:val="20"/>
          <w:szCs w:val="20"/>
        </w:rPr>
      </w:pPr>
      <w:r>
        <w:rPr>
          <w:sz w:val="20"/>
          <w:szCs w:val="20"/>
        </w:rPr>
        <w:t>10 Door codes are changed annually and will be shared with members who renew their membership only, In no circumstances should they be shared with non-members as our security depends on your co-operation</w:t>
      </w:r>
    </w:p>
    <w:p w14:paraId="3DC2473A" w14:textId="77777777" w:rsidR="002D6FF9" w:rsidRDefault="002D6FF9" w:rsidP="002D6FF9">
      <w:pPr>
        <w:tabs>
          <w:tab w:val="left" w:pos="567"/>
          <w:tab w:val="left" w:pos="1134"/>
          <w:tab w:val="left" w:pos="2835"/>
        </w:tabs>
        <w:spacing w:after="0" w:line="240" w:lineRule="auto"/>
        <w:rPr>
          <w:b/>
          <w:sz w:val="20"/>
          <w:szCs w:val="20"/>
        </w:rPr>
      </w:pPr>
    </w:p>
    <w:p w14:paraId="7AD589AF" w14:textId="4C1A767F" w:rsidR="00A02057" w:rsidRPr="00AD00A5" w:rsidRDefault="00AD00A5" w:rsidP="00FD0314">
      <w:pPr>
        <w:tabs>
          <w:tab w:val="left" w:pos="567"/>
          <w:tab w:val="left" w:pos="1134"/>
          <w:tab w:val="left" w:pos="2835"/>
        </w:tabs>
        <w:spacing w:after="0" w:line="240" w:lineRule="auto"/>
        <w:rPr>
          <w:b/>
          <w:sz w:val="20"/>
          <w:szCs w:val="20"/>
        </w:rPr>
      </w:pPr>
      <w:r w:rsidRPr="00AD00A5">
        <w:rPr>
          <w:b/>
          <w:sz w:val="20"/>
          <w:szCs w:val="20"/>
        </w:rPr>
        <w:t xml:space="preserve">Communication </w:t>
      </w:r>
      <w:r w:rsidR="00A63209" w:rsidRPr="00AD00A5">
        <w:rPr>
          <w:b/>
          <w:sz w:val="20"/>
          <w:szCs w:val="20"/>
        </w:rPr>
        <w:t>wil</w:t>
      </w:r>
      <w:r w:rsidR="00A63209">
        <w:rPr>
          <w:b/>
          <w:sz w:val="20"/>
          <w:szCs w:val="20"/>
        </w:rPr>
        <w:t xml:space="preserve">l </w:t>
      </w:r>
      <w:r w:rsidR="00A63209" w:rsidRPr="00AD00A5">
        <w:rPr>
          <w:b/>
          <w:sz w:val="20"/>
          <w:szCs w:val="20"/>
        </w:rPr>
        <w:t>be</w:t>
      </w:r>
      <w:r w:rsidRPr="00AD00A5">
        <w:rPr>
          <w:b/>
          <w:sz w:val="20"/>
          <w:szCs w:val="20"/>
        </w:rPr>
        <w:t xml:space="preserve"> via </w:t>
      </w:r>
      <w:r w:rsidR="00687CBE" w:rsidRPr="00AD00A5">
        <w:rPr>
          <w:b/>
          <w:sz w:val="20"/>
          <w:szCs w:val="20"/>
        </w:rPr>
        <w:t>email</w:t>
      </w:r>
      <w:r w:rsidR="00A63209">
        <w:rPr>
          <w:b/>
          <w:sz w:val="20"/>
          <w:szCs w:val="20"/>
        </w:rPr>
        <w:t xml:space="preserve"> and </w:t>
      </w:r>
      <w:proofErr w:type="spellStart"/>
      <w:r w:rsidR="00A63209">
        <w:rPr>
          <w:b/>
          <w:sz w:val="20"/>
          <w:szCs w:val="20"/>
        </w:rPr>
        <w:t>Whats</w:t>
      </w:r>
      <w:proofErr w:type="spellEnd"/>
      <w:r w:rsidR="00A63209">
        <w:rPr>
          <w:b/>
          <w:sz w:val="20"/>
          <w:szCs w:val="20"/>
        </w:rPr>
        <w:t xml:space="preserve"> App to keep our costs as low as possible </w:t>
      </w:r>
      <w:r w:rsidR="00687CBE" w:rsidRPr="00AD00A5">
        <w:rPr>
          <w:b/>
          <w:sz w:val="20"/>
          <w:szCs w:val="20"/>
        </w:rPr>
        <w:t>, so</w:t>
      </w:r>
      <w:r w:rsidR="008C1D8F" w:rsidRPr="00AD00A5">
        <w:rPr>
          <w:b/>
          <w:sz w:val="20"/>
          <w:szCs w:val="20"/>
        </w:rPr>
        <w:t xml:space="preserve"> </w:t>
      </w:r>
      <w:r w:rsidR="00687CBE" w:rsidRPr="00AD00A5">
        <w:rPr>
          <w:b/>
          <w:sz w:val="20"/>
          <w:szCs w:val="20"/>
        </w:rPr>
        <w:t xml:space="preserve">please remember to give a </w:t>
      </w:r>
      <w:r w:rsidR="00AD25FE" w:rsidRPr="00AD00A5">
        <w:rPr>
          <w:b/>
          <w:sz w:val="20"/>
          <w:szCs w:val="20"/>
        </w:rPr>
        <w:t>valid email</w:t>
      </w:r>
      <w:r w:rsidR="004B142F" w:rsidRPr="00AD00A5">
        <w:rPr>
          <w:b/>
          <w:sz w:val="20"/>
          <w:szCs w:val="20"/>
        </w:rPr>
        <w:t xml:space="preserve"> </w:t>
      </w:r>
      <w:r w:rsidR="00687CBE" w:rsidRPr="00AD00A5">
        <w:rPr>
          <w:b/>
          <w:sz w:val="20"/>
          <w:szCs w:val="20"/>
        </w:rPr>
        <w:t xml:space="preserve">address </w:t>
      </w:r>
      <w:r w:rsidR="00A63209">
        <w:rPr>
          <w:b/>
          <w:sz w:val="20"/>
          <w:szCs w:val="20"/>
        </w:rPr>
        <w:t xml:space="preserve"> and tel. number,  </w:t>
      </w:r>
      <w:r w:rsidR="00687CBE" w:rsidRPr="00AD00A5">
        <w:rPr>
          <w:b/>
          <w:sz w:val="20"/>
          <w:szCs w:val="20"/>
        </w:rPr>
        <w:t xml:space="preserve">that is regularly checked when completing this </w:t>
      </w:r>
      <w:r w:rsidR="00154ACF" w:rsidRPr="00AD00A5">
        <w:rPr>
          <w:b/>
          <w:sz w:val="20"/>
          <w:szCs w:val="20"/>
        </w:rPr>
        <w:t>membership form</w:t>
      </w:r>
      <w:r w:rsidR="00687CBE" w:rsidRPr="00AD00A5">
        <w:rPr>
          <w:b/>
          <w:sz w:val="20"/>
          <w:szCs w:val="20"/>
        </w:rPr>
        <w:t>.</w:t>
      </w:r>
      <w:bookmarkEnd w:id="0"/>
      <w:r w:rsidR="008C1D8F" w:rsidRPr="00AD00A5">
        <w:rPr>
          <w:b/>
          <w:sz w:val="20"/>
          <w:szCs w:val="20"/>
        </w:rPr>
        <w:t xml:space="preserve"> We do recognise that not everyone has access to email </w:t>
      </w:r>
      <w:r w:rsidR="00C22348">
        <w:rPr>
          <w:b/>
          <w:sz w:val="20"/>
          <w:szCs w:val="20"/>
        </w:rPr>
        <w:t xml:space="preserve">  or have a smart phone,  </w:t>
      </w:r>
      <w:r w:rsidR="008C1D8F" w:rsidRPr="00AD00A5">
        <w:rPr>
          <w:b/>
          <w:sz w:val="20"/>
          <w:szCs w:val="20"/>
        </w:rPr>
        <w:t>and</w:t>
      </w:r>
      <w:r w:rsidRPr="00AD00A5">
        <w:rPr>
          <w:b/>
          <w:sz w:val="20"/>
          <w:szCs w:val="20"/>
        </w:rPr>
        <w:t xml:space="preserve"> </w:t>
      </w:r>
      <w:r w:rsidR="008C1D8F" w:rsidRPr="00AD00A5">
        <w:rPr>
          <w:b/>
          <w:sz w:val="20"/>
          <w:szCs w:val="20"/>
        </w:rPr>
        <w:t xml:space="preserve">we will ensure all efforts are made to keep </w:t>
      </w:r>
      <w:r w:rsidR="00AD25FE" w:rsidRPr="00AD00A5">
        <w:rPr>
          <w:b/>
          <w:sz w:val="20"/>
          <w:szCs w:val="20"/>
        </w:rPr>
        <w:t>you &amp;</w:t>
      </w:r>
      <w:r w:rsidRPr="00AD00A5">
        <w:rPr>
          <w:b/>
          <w:sz w:val="20"/>
          <w:szCs w:val="20"/>
        </w:rPr>
        <w:t xml:space="preserve"> your parents/ carers </w:t>
      </w:r>
      <w:r w:rsidR="008C1D8F" w:rsidRPr="00AD00A5">
        <w:rPr>
          <w:b/>
          <w:sz w:val="20"/>
          <w:szCs w:val="20"/>
        </w:rPr>
        <w:t>informed of activities</w:t>
      </w:r>
      <w:r w:rsidR="00D35DA3" w:rsidRPr="00AD00A5">
        <w:rPr>
          <w:b/>
          <w:sz w:val="20"/>
          <w:szCs w:val="20"/>
        </w:rPr>
        <w:t xml:space="preserve">.  </w:t>
      </w:r>
    </w:p>
    <w:sectPr w:rsidR="00A02057" w:rsidRPr="00AD00A5" w:rsidSect="00F94ABD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13032"/>
    <w:multiLevelType w:val="multilevel"/>
    <w:tmpl w:val="9C444FE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474B3AC8"/>
    <w:multiLevelType w:val="hybridMultilevel"/>
    <w:tmpl w:val="8A8A493A"/>
    <w:lvl w:ilvl="0" w:tplc="7C8EEBAA">
      <w:start w:val="1"/>
      <w:numFmt w:val="decimal"/>
      <w:lvlText w:val="%1"/>
      <w:lvlJc w:val="left"/>
      <w:pPr>
        <w:ind w:left="87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05EFF"/>
    <w:multiLevelType w:val="hybridMultilevel"/>
    <w:tmpl w:val="D220B8F2"/>
    <w:lvl w:ilvl="0" w:tplc="930EE26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7452928">
    <w:abstractNumId w:val="1"/>
  </w:num>
  <w:num w:numId="2" w16cid:durableId="107747938">
    <w:abstractNumId w:val="0"/>
  </w:num>
  <w:num w:numId="3" w16cid:durableId="721656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0MDM0tjQwNjFV0lEKTi0uzszPAykwrAUALNy0dCwAAAA="/>
  </w:docVars>
  <w:rsids>
    <w:rsidRoot w:val="00687CBE"/>
    <w:rsid w:val="00013C7B"/>
    <w:rsid w:val="000169A5"/>
    <w:rsid w:val="000209C3"/>
    <w:rsid w:val="00025346"/>
    <w:rsid w:val="000265F4"/>
    <w:rsid w:val="00034298"/>
    <w:rsid w:val="00044FE2"/>
    <w:rsid w:val="00046AF4"/>
    <w:rsid w:val="00050384"/>
    <w:rsid w:val="00051AD7"/>
    <w:rsid w:val="000865B3"/>
    <w:rsid w:val="000A77E2"/>
    <w:rsid w:val="000D5468"/>
    <w:rsid w:val="000E57CF"/>
    <w:rsid w:val="00106346"/>
    <w:rsid w:val="00115C8D"/>
    <w:rsid w:val="00116B5F"/>
    <w:rsid w:val="00117D15"/>
    <w:rsid w:val="00130F31"/>
    <w:rsid w:val="00154ACF"/>
    <w:rsid w:val="00155805"/>
    <w:rsid w:val="001A5CC3"/>
    <w:rsid w:val="001B6B19"/>
    <w:rsid w:val="001B78AB"/>
    <w:rsid w:val="001C0163"/>
    <w:rsid w:val="001C6826"/>
    <w:rsid w:val="001E6C82"/>
    <w:rsid w:val="002121AD"/>
    <w:rsid w:val="00220A08"/>
    <w:rsid w:val="002234B1"/>
    <w:rsid w:val="00234B08"/>
    <w:rsid w:val="00235F00"/>
    <w:rsid w:val="00272AB3"/>
    <w:rsid w:val="00272C75"/>
    <w:rsid w:val="00282B58"/>
    <w:rsid w:val="002B6B2B"/>
    <w:rsid w:val="002D6FF9"/>
    <w:rsid w:val="0035187A"/>
    <w:rsid w:val="00377502"/>
    <w:rsid w:val="003A4A89"/>
    <w:rsid w:val="003E21C0"/>
    <w:rsid w:val="00415487"/>
    <w:rsid w:val="004208D7"/>
    <w:rsid w:val="00422C1F"/>
    <w:rsid w:val="00431731"/>
    <w:rsid w:val="00480284"/>
    <w:rsid w:val="004A23BE"/>
    <w:rsid w:val="004A76C9"/>
    <w:rsid w:val="004B142F"/>
    <w:rsid w:val="004D26A0"/>
    <w:rsid w:val="005019E3"/>
    <w:rsid w:val="00524C3E"/>
    <w:rsid w:val="00530301"/>
    <w:rsid w:val="00543722"/>
    <w:rsid w:val="00551623"/>
    <w:rsid w:val="0058085E"/>
    <w:rsid w:val="00584E24"/>
    <w:rsid w:val="005A0DF4"/>
    <w:rsid w:val="005B5F32"/>
    <w:rsid w:val="005D5088"/>
    <w:rsid w:val="005F2A24"/>
    <w:rsid w:val="005F4792"/>
    <w:rsid w:val="005F5651"/>
    <w:rsid w:val="00650556"/>
    <w:rsid w:val="00653907"/>
    <w:rsid w:val="0065539F"/>
    <w:rsid w:val="006850F5"/>
    <w:rsid w:val="00687CBE"/>
    <w:rsid w:val="006910E1"/>
    <w:rsid w:val="00693EB2"/>
    <w:rsid w:val="00697CEE"/>
    <w:rsid w:val="006B1FB3"/>
    <w:rsid w:val="006D396F"/>
    <w:rsid w:val="006D4D0E"/>
    <w:rsid w:val="006E69C5"/>
    <w:rsid w:val="007031F2"/>
    <w:rsid w:val="007060F9"/>
    <w:rsid w:val="0073726C"/>
    <w:rsid w:val="0074107B"/>
    <w:rsid w:val="00745548"/>
    <w:rsid w:val="00753365"/>
    <w:rsid w:val="00791FF6"/>
    <w:rsid w:val="007C14E8"/>
    <w:rsid w:val="007C1FDD"/>
    <w:rsid w:val="008337C5"/>
    <w:rsid w:val="00842CCE"/>
    <w:rsid w:val="00853EE3"/>
    <w:rsid w:val="00865325"/>
    <w:rsid w:val="008810AD"/>
    <w:rsid w:val="008C1D8F"/>
    <w:rsid w:val="00912D96"/>
    <w:rsid w:val="00991AC0"/>
    <w:rsid w:val="009A0601"/>
    <w:rsid w:val="009A2127"/>
    <w:rsid w:val="009C5895"/>
    <w:rsid w:val="009D70D9"/>
    <w:rsid w:val="009D7A18"/>
    <w:rsid w:val="009E1119"/>
    <w:rsid w:val="00A02057"/>
    <w:rsid w:val="00A13509"/>
    <w:rsid w:val="00A63209"/>
    <w:rsid w:val="00A730EF"/>
    <w:rsid w:val="00A75866"/>
    <w:rsid w:val="00A80F2C"/>
    <w:rsid w:val="00A82103"/>
    <w:rsid w:val="00AA1764"/>
    <w:rsid w:val="00AB50F8"/>
    <w:rsid w:val="00AC79E5"/>
    <w:rsid w:val="00AC7E09"/>
    <w:rsid w:val="00AD00A5"/>
    <w:rsid w:val="00AD25FE"/>
    <w:rsid w:val="00AF36D4"/>
    <w:rsid w:val="00B07C5C"/>
    <w:rsid w:val="00B1688E"/>
    <w:rsid w:val="00B23EF5"/>
    <w:rsid w:val="00B32542"/>
    <w:rsid w:val="00B33BCE"/>
    <w:rsid w:val="00B445FC"/>
    <w:rsid w:val="00B52E26"/>
    <w:rsid w:val="00BA074E"/>
    <w:rsid w:val="00C11431"/>
    <w:rsid w:val="00C12D4D"/>
    <w:rsid w:val="00C20D72"/>
    <w:rsid w:val="00C22348"/>
    <w:rsid w:val="00C25084"/>
    <w:rsid w:val="00C604B3"/>
    <w:rsid w:val="00C811D9"/>
    <w:rsid w:val="00C81A95"/>
    <w:rsid w:val="00CB5694"/>
    <w:rsid w:val="00D35DA3"/>
    <w:rsid w:val="00D55A19"/>
    <w:rsid w:val="00D81830"/>
    <w:rsid w:val="00D83E0B"/>
    <w:rsid w:val="00D97249"/>
    <w:rsid w:val="00DA3B4E"/>
    <w:rsid w:val="00DC2B62"/>
    <w:rsid w:val="00DC7D4B"/>
    <w:rsid w:val="00DF2CDC"/>
    <w:rsid w:val="00DF3B51"/>
    <w:rsid w:val="00E4342A"/>
    <w:rsid w:val="00E57DD2"/>
    <w:rsid w:val="00E73C00"/>
    <w:rsid w:val="00E95C67"/>
    <w:rsid w:val="00EC3493"/>
    <w:rsid w:val="00EF42BC"/>
    <w:rsid w:val="00F05775"/>
    <w:rsid w:val="00F132BB"/>
    <w:rsid w:val="00F255A8"/>
    <w:rsid w:val="00F5084B"/>
    <w:rsid w:val="00F561EA"/>
    <w:rsid w:val="00F61872"/>
    <w:rsid w:val="00F87384"/>
    <w:rsid w:val="00F94ABD"/>
    <w:rsid w:val="00FA6BC1"/>
    <w:rsid w:val="00FD0314"/>
    <w:rsid w:val="00FE2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58939"/>
  <w15:chartTrackingRefBased/>
  <w15:docId w15:val="{97CB77B8-5254-4D9F-B24F-20BF4B807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7CBE"/>
    <w:pPr>
      <w:spacing w:after="200" w:line="276" w:lineRule="auto"/>
    </w:pPr>
    <w:rPr>
      <w:rFonts w:ascii="Calibri" w:hAnsi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87CB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rsid w:val="00C81A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81A95"/>
    <w:rPr>
      <w:rFonts w:ascii="Segoe U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D4D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25346"/>
    <w:pPr>
      <w:ind w:left="720"/>
      <w:contextualSpacing/>
    </w:pPr>
  </w:style>
  <w:style w:type="character" w:styleId="CommentReference">
    <w:name w:val="annotation reference"/>
    <w:basedOn w:val="DefaultParagraphFont"/>
    <w:rsid w:val="003A4A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A4A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4A89"/>
    <w:rPr>
      <w:rFonts w:ascii="Calibri" w:hAnsi="Calibri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4A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A4A89"/>
    <w:rPr>
      <w:rFonts w:ascii="Calibri" w:hAnsi="Calibri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venham.Racing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csc.chief.instructor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EF542-96CA-416B-B1D7-BDA119AC8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0</Words>
  <Characters>638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NHAM SAILING CLUB</vt:lpstr>
    </vt:vector>
  </TitlesOfParts>
  <Company>Authorised Company</Company>
  <LinksUpToDate>false</LinksUpToDate>
  <CharactersWithSpaces>7494</CharactersWithSpaces>
  <SharedDoc>false</SharedDoc>
  <HLinks>
    <vt:vector size="12" baseType="variant">
      <vt:variant>
        <vt:i4>8060954</vt:i4>
      </vt:variant>
      <vt:variant>
        <vt:i4>3</vt:i4>
      </vt:variant>
      <vt:variant>
        <vt:i4>0</vt:i4>
      </vt:variant>
      <vt:variant>
        <vt:i4>5</vt:i4>
      </vt:variant>
      <vt:variant>
        <vt:lpwstr>mailto:thompson.simon01@gmail.com</vt:lpwstr>
      </vt:variant>
      <vt:variant>
        <vt:lpwstr/>
      </vt:variant>
      <vt:variant>
        <vt:i4>6553669</vt:i4>
      </vt:variant>
      <vt:variant>
        <vt:i4>0</vt:i4>
      </vt:variant>
      <vt:variant>
        <vt:i4>0</vt:i4>
      </vt:variant>
      <vt:variant>
        <vt:i4>5</vt:i4>
      </vt:variant>
      <vt:variant>
        <vt:lpwstr>mailto:evehlc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NHAM SAILING CLUB</dc:title>
  <dc:subject/>
  <dc:creator>stje002</dc:creator>
  <cp:keywords/>
  <cp:lastModifiedBy>richard butler</cp:lastModifiedBy>
  <cp:revision>2</cp:revision>
  <cp:lastPrinted>2023-01-25T17:01:00Z</cp:lastPrinted>
  <dcterms:created xsi:type="dcterms:W3CDTF">2024-02-18T17:28:00Z</dcterms:created>
  <dcterms:modified xsi:type="dcterms:W3CDTF">2024-02-18T17:28:00Z</dcterms:modified>
</cp:coreProperties>
</file>